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2CDCD" w14:textId="3C0192F4" w:rsidR="00266341" w:rsidRPr="00633CD4" w:rsidRDefault="00927045" w:rsidP="0092704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33CD4">
        <w:rPr>
          <w:rFonts w:ascii="Times New Roman" w:hAnsi="Times New Roman" w:cs="Times New Roman"/>
          <w:b/>
          <w:bCs/>
          <w:sz w:val="28"/>
          <w:szCs w:val="28"/>
        </w:rPr>
        <w:t>EN2550-Assignment 1</w:t>
      </w:r>
    </w:p>
    <w:p w14:paraId="236F5D41" w14:textId="0A132DAE" w:rsidR="00927045" w:rsidRDefault="00927045" w:rsidP="0092704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33CD4">
        <w:rPr>
          <w:rFonts w:ascii="Times New Roman" w:hAnsi="Times New Roman" w:cs="Times New Roman"/>
          <w:b/>
          <w:bCs/>
          <w:sz w:val="28"/>
          <w:szCs w:val="28"/>
        </w:rPr>
        <w:t>Intensity Transformations and Neighborhood Filtering</w:t>
      </w:r>
    </w:p>
    <w:p w14:paraId="36D967DB" w14:textId="77777777" w:rsid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</w:p>
    <w:p w14:paraId="1CCC1247" w14:textId="31983296" w:rsidR="00DF5FFD" w:rsidRPr="00DB6147" w:rsidRDefault="00DF5FFD" w:rsidP="00DF5FFD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Name: B.S.V.W. Munasinghe</w:t>
      </w:r>
    </w:p>
    <w:p w14:paraId="200DD2A4" w14:textId="3725419D" w:rsidR="00DF5FFD" w:rsidRDefault="00DF5FFD" w:rsidP="00DF5FFD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Index Number: 190397E</w:t>
      </w:r>
    </w:p>
    <w:p w14:paraId="4305264B" w14:textId="7D4BA0AC" w:rsidR="00F37234" w:rsidRDefault="00B427AA" w:rsidP="00DF5FFD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Repository: </w:t>
      </w:r>
      <w:hyperlink r:id="rId7" w:history="1">
        <w:r w:rsidR="004F2DB8" w:rsidRPr="002D40D1">
          <w:rPr>
            <w:rStyle w:val="Hyperlink"/>
            <w:rFonts w:ascii="Times New Roman" w:hAnsi="Times New Roman" w:cs="Times New Roman"/>
          </w:rPr>
          <w:t>https://github.com/vidurawarna/EN2550_CV.git</w:t>
        </w:r>
      </w:hyperlink>
    </w:p>
    <w:p w14:paraId="4C744D3B" w14:textId="59761824" w:rsidR="00DF5FFD" w:rsidRP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</w:p>
    <w:p w14:paraId="557CB4E8" w14:textId="633CCC2A" w:rsidR="00DC5249" w:rsidRDefault="00DF5FFD" w:rsidP="00DC524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939A5">
        <w:rPr>
          <w:noProof/>
          <w:sz w:val="28"/>
          <w:szCs w:val="28"/>
          <w:u w:val="single"/>
        </w:rPr>
        <w:drawing>
          <wp:anchor distT="0" distB="0" distL="114300" distR="114300" simplePos="0" relativeHeight="251658240" behindDoc="1" locked="0" layoutInCell="1" allowOverlap="1" wp14:anchorId="5721B2ED" wp14:editId="5C2F9AC5">
            <wp:simplePos x="0" y="0"/>
            <wp:positionH relativeFrom="margin">
              <wp:posOffset>2888615</wp:posOffset>
            </wp:positionH>
            <wp:positionV relativeFrom="paragraph">
              <wp:posOffset>374650</wp:posOffset>
            </wp:positionV>
            <wp:extent cx="3215640" cy="1751965"/>
            <wp:effectExtent l="0" t="0" r="3810" b="635"/>
            <wp:wrapTight wrapText="bothSides">
              <wp:wrapPolygon edited="0">
                <wp:start x="2815" y="0"/>
                <wp:lineTo x="512" y="1174"/>
                <wp:lineTo x="0" y="1879"/>
                <wp:lineTo x="0" y="21373"/>
                <wp:lineTo x="21498" y="21373"/>
                <wp:lineTo x="21498" y="1644"/>
                <wp:lineTo x="20474" y="705"/>
                <wp:lineTo x="17915" y="0"/>
                <wp:lineTo x="2815" y="0"/>
              </wp:wrapPolygon>
            </wp:wrapTight>
            <wp:docPr id="2" name="Picture 2" descr="A collage of a pers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llage of a person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564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39A5">
        <w:rPr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59264" behindDoc="1" locked="0" layoutInCell="1" allowOverlap="1" wp14:anchorId="0353DD81" wp14:editId="4C7A9E80">
            <wp:simplePos x="0" y="0"/>
            <wp:positionH relativeFrom="margin">
              <wp:posOffset>-119743</wp:posOffset>
            </wp:positionH>
            <wp:positionV relativeFrom="paragraph">
              <wp:posOffset>355166</wp:posOffset>
            </wp:positionV>
            <wp:extent cx="3032760" cy="2002790"/>
            <wp:effectExtent l="0" t="0" r="0" b="0"/>
            <wp:wrapTight wrapText="bothSides">
              <wp:wrapPolygon edited="0">
                <wp:start x="7055" y="0"/>
                <wp:lineTo x="950" y="1438"/>
                <wp:lineTo x="814" y="2260"/>
                <wp:lineTo x="2035" y="3698"/>
                <wp:lineTo x="1221" y="4520"/>
                <wp:lineTo x="0" y="6575"/>
                <wp:lineTo x="0" y="12944"/>
                <wp:lineTo x="407" y="13560"/>
                <wp:lineTo x="2035" y="13560"/>
                <wp:lineTo x="1221" y="14998"/>
                <wp:lineTo x="1221" y="15614"/>
                <wp:lineTo x="2035" y="16847"/>
                <wp:lineTo x="1492" y="18902"/>
                <wp:lineTo x="2171" y="19929"/>
                <wp:lineTo x="9633" y="20134"/>
                <wp:lineTo x="9633" y="21367"/>
                <wp:lineTo x="13704" y="21367"/>
                <wp:lineTo x="13975" y="20340"/>
                <wp:lineTo x="20487" y="20134"/>
                <wp:lineTo x="21437" y="19724"/>
                <wp:lineTo x="21437" y="1644"/>
                <wp:lineTo x="20759" y="1233"/>
                <wp:lineTo x="16146" y="0"/>
                <wp:lineTo x="7055" y="0"/>
              </wp:wrapPolygon>
            </wp:wrapTight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760" cy="200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06A0" w:rsidRPr="00B939A5"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1</w:t>
      </w:r>
      <w:r w:rsidR="00B939A5">
        <w:rPr>
          <w:rFonts w:ascii="Times New Roman" w:hAnsi="Times New Roman" w:cs="Times New Roman"/>
          <w:b/>
          <w:bCs/>
          <w:sz w:val="28"/>
          <w:szCs w:val="28"/>
        </w:rPr>
        <w:t xml:space="preserve"> – Intensity Transformations</w:t>
      </w:r>
    </w:p>
    <w:p w14:paraId="64AFE81B" w14:textId="00A7786C" w:rsidR="00DF5FFD" w:rsidRPr="00DF5FFD" w:rsidRDefault="00DF5FFD" w:rsidP="00DC5249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4BA877B" w14:textId="7E5629D4" w:rsidR="000B39B1" w:rsidRPr="00DB6147" w:rsidRDefault="00DC5249" w:rsidP="000B39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In the given intensity transformation, the intensity values in the region [50,150] of the original image are mapped to a</w:t>
      </w:r>
      <w:r w:rsidR="000B39B1" w:rsidRPr="00DB6147">
        <w:rPr>
          <w:rFonts w:ascii="Times New Roman" w:hAnsi="Times New Roman" w:cs="Times New Roman"/>
        </w:rPr>
        <w:t>n</w:t>
      </w:r>
      <w:r w:rsidRPr="00DB6147">
        <w:rPr>
          <w:rFonts w:ascii="Times New Roman" w:hAnsi="Times New Roman" w:cs="Times New Roman"/>
        </w:rPr>
        <w:t xml:space="preserve"> increased intensity value.</w:t>
      </w:r>
      <w:r w:rsidR="000B39B1" w:rsidRPr="00DB6147">
        <w:rPr>
          <w:rFonts w:ascii="Times New Roman" w:hAnsi="Times New Roman" w:cs="Times New Roman"/>
        </w:rPr>
        <w:t xml:space="preserve"> </w:t>
      </w:r>
    </w:p>
    <w:p w14:paraId="7E52F899" w14:textId="2B00585D" w:rsidR="000B39B1" w:rsidRPr="00DB6147" w:rsidRDefault="000B39B1" w:rsidP="000B39B1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 xml:space="preserve">Therefore, the colors correspond to the values in the region [50,150] get closer to the intensity value of white color than before. </w:t>
      </w:r>
    </w:p>
    <w:p w14:paraId="410C0599" w14:textId="26A0BC62" w:rsidR="00F37F04" w:rsidRPr="00DB6147" w:rsidRDefault="000B39B1" w:rsidP="00F37F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So those colors in that region will be displayed more whitish than the original image after the transformation.</w:t>
      </w:r>
    </w:p>
    <w:p w14:paraId="149BE6A4" w14:textId="77777777" w:rsidR="00B939A5" w:rsidRDefault="00B939A5" w:rsidP="00F37F0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768612E" w14:textId="5CC1DF2F" w:rsidR="00F37F04" w:rsidRPr="00DF5FFD" w:rsidRDefault="00F37F04" w:rsidP="00F37F0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939A5"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2</w:t>
      </w:r>
      <w:r w:rsidR="00B939A5">
        <w:rPr>
          <w:rFonts w:ascii="Times New Roman" w:hAnsi="Times New Roman" w:cs="Times New Roman"/>
          <w:b/>
          <w:bCs/>
          <w:sz w:val="28"/>
          <w:szCs w:val="28"/>
        </w:rPr>
        <w:t xml:space="preserve"> – White and Gray Matter</w:t>
      </w:r>
    </w:p>
    <w:p w14:paraId="1FF50383" w14:textId="497DF1FF" w:rsidR="00647017" w:rsidRPr="00B427AA" w:rsidRDefault="00A33D5B" w:rsidP="00B427A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 xml:space="preserve">Now we </w:t>
      </w:r>
      <w:proofErr w:type="gramStart"/>
      <w:r w:rsidRPr="00DB6147">
        <w:rPr>
          <w:rFonts w:ascii="Times New Roman" w:hAnsi="Times New Roman" w:cs="Times New Roman"/>
        </w:rPr>
        <w:t>have to</w:t>
      </w:r>
      <w:proofErr w:type="gramEnd"/>
      <w:r w:rsidRPr="00DB6147">
        <w:rPr>
          <w:rFonts w:ascii="Times New Roman" w:hAnsi="Times New Roman" w:cs="Times New Roman"/>
        </w:rPr>
        <w:t xml:space="preserve"> identify white and gray matter from a </w:t>
      </w:r>
      <w:r w:rsidRPr="00DB6147">
        <w:rPr>
          <w:rFonts w:ascii="Times New Roman" w:hAnsi="Times New Roman" w:cs="Times New Roman"/>
        </w:rPr>
        <w:t>brain proton density slice</w:t>
      </w:r>
      <w:r w:rsidR="00DF5FFD" w:rsidRPr="00DB6147">
        <w:rPr>
          <w:rFonts w:ascii="Times New Roman" w:hAnsi="Times New Roman" w:cs="Times New Roman"/>
        </w:rPr>
        <w:t xml:space="preserve"> image,</w:t>
      </w:r>
      <w:r w:rsidRPr="00DB6147">
        <w:rPr>
          <w:rFonts w:ascii="Times New Roman" w:hAnsi="Times New Roman" w:cs="Times New Roman"/>
        </w:rPr>
        <w:t xml:space="preserve"> using </w:t>
      </w:r>
      <w:r w:rsidR="00DF5FFD" w:rsidRPr="00DB6147">
        <w:rPr>
          <w:rFonts w:ascii="Times New Roman" w:hAnsi="Times New Roman" w:cs="Times New Roman"/>
        </w:rPr>
        <w:t xml:space="preserve">the </w:t>
      </w:r>
      <w:r w:rsidRPr="00DB6147">
        <w:rPr>
          <w:rFonts w:ascii="Times New Roman" w:hAnsi="Times New Roman" w:cs="Times New Roman"/>
        </w:rPr>
        <w:t>same type of intensity transformations.</w:t>
      </w:r>
      <w:r w:rsidR="00B427AA">
        <w:rPr>
          <w:rFonts w:ascii="Times New Roman" w:hAnsi="Times New Roman" w:cs="Times New Roman"/>
        </w:rPr>
        <w:t xml:space="preserve"> </w:t>
      </w:r>
      <w:r w:rsidRPr="00B427AA">
        <w:rPr>
          <w:rFonts w:ascii="Times New Roman" w:hAnsi="Times New Roman" w:cs="Times New Roman"/>
        </w:rPr>
        <w:t>White and gray matter are two regions in the brain. They are identified as below</w:t>
      </w:r>
      <w:r w:rsidR="00DF5FFD" w:rsidRPr="00B427AA">
        <w:rPr>
          <w:rFonts w:ascii="Times New Roman" w:hAnsi="Times New Roman" w:cs="Times New Roman"/>
        </w:rPr>
        <w:t xml:space="preserve"> in the figure</w:t>
      </w:r>
      <w:r w:rsidRPr="00B427AA">
        <w:rPr>
          <w:rFonts w:ascii="Times New Roman" w:hAnsi="Times New Roman" w:cs="Times New Roman"/>
        </w:rPr>
        <w:t>.</w:t>
      </w:r>
    </w:p>
    <w:p w14:paraId="3E8F3984" w14:textId="18F88A0A" w:rsidR="00A33D5B" w:rsidRDefault="00DB6147" w:rsidP="00DF5FFD">
      <w:pPr>
        <w:rPr>
          <w:rFonts w:ascii="Times New Roman" w:hAnsi="Times New Roman" w:cs="Times New Roman"/>
          <w:sz w:val="24"/>
          <w:szCs w:val="24"/>
        </w:rPr>
      </w:pPr>
      <w:r w:rsidRPr="00DB6147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D416B6" wp14:editId="0374EEF9">
                <wp:simplePos x="0" y="0"/>
                <wp:positionH relativeFrom="margin">
                  <wp:posOffset>2305050</wp:posOffset>
                </wp:positionH>
                <wp:positionV relativeFrom="paragraph">
                  <wp:posOffset>52070</wp:posOffset>
                </wp:positionV>
                <wp:extent cx="3548380" cy="23907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8380" cy="2390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C11516" w14:textId="19276178" w:rsidR="005806ED" w:rsidRPr="00DB6147" w:rsidRDefault="005806ED" w:rsidP="005806E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 xml:space="preserve">Identifying the regions to </w:t>
                            </w: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>accentuate</w:t>
                            </w:r>
                          </w:p>
                          <w:p w14:paraId="16D2FE48" w14:textId="73845B6F" w:rsidR="005806ED" w:rsidRPr="00DB6147" w:rsidRDefault="005806ED" w:rsidP="005806ED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 xml:space="preserve">A window with intensity transformation of value 255 </w:t>
                            </w:r>
                            <w:r w:rsidR="00DF5FFD" w:rsidRPr="00DB6147">
                              <w:rPr>
                                <w:rFonts w:ascii="Times New Roman" w:hAnsi="Times New Roman" w:cs="Times New Roman"/>
                              </w:rPr>
                              <w:t xml:space="preserve">with some fixed width </w:t>
                            </w: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 xml:space="preserve">was </w:t>
                            </w:r>
                            <w:r w:rsidR="00DF5FFD" w:rsidRPr="00DB6147">
                              <w:rPr>
                                <w:rFonts w:ascii="Times New Roman" w:hAnsi="Times New Roman" w:cs="Times New Roman"/>
                              </w:rPr>
                              <w:t>applied to the image. Other parts of the transformation were kept linear.</w:t>
                            </w:r>
                          </w:p>
                          <w:p w14:paraId="15AC3948" w14:textId="04D8207C" w:rsidR="00DF5FFD" w:rsidRPr="00DB6147" w:rsidRDefault="00DF5FFD" w:rsidP="005806ED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 xml:space="preserve">The range which the window exist was changed to identify the correct range to </w:t>
                            </w: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>accentuate</w:t>
                            </w: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>.</w:t>
                            </w:r>
                          </w:p>
                          <w:p w14:paraId="7262EAD8" w14:textId="175EDD58" w:rsidR="00DF5FFD" w:rsidRPr="00DB6147" w:rsidRDefault="00DF5FFD" w:rsidP="005806ED">
                            <w:pPr>
                              <w:pStyle w:val="ListParagraph"/>
                              <w:numPr>
                                <w:ilvl w:val="1"/>
                                <w:numId w:val="5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B6147">
                              <w:rPr>
                                <w:rFonts w:ascii="Times New Roman" w:hAnsi="Times New Roman" w:cs="Times New Roman"/>
                              </w:rPr>
                              <w:t>Then after identifying the rough range, some slight changes were done in the width of the window to get the desired outpu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D416B6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181.5pt;margin-top:4.1pt;width:279.4pt;height:188.2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" filled="f" stroked="f" strokeweight=".5pt">
                <v:textbox>
                  <w:txbxContent>
                    <w:p w14:paraId="0FC11516" w14:textId="19276178" w:rsidR="005806ED" w:rsidRPr="00DB6147" w:rsidRDefault="005806ED" w:rsidP="005806E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B6147">
                        <w:rPr>
                          <w:rFonts w:ascii="Times New Roman" w:hAnsi="Times New Roman" w:cs="Times New Roman"/>
                        </w:rPr>
                        <w:t xml:space="preserve">Identifying the regions to </w:t>
                      </w:r>
                      <w:r w:rsidRPr="00DB6147">
                        <w:rPr>
                          <w:rFonts w:ascii="Times New Roman" w:hAnsi="Times New Roman" w:cs="Times New Roman"/>
                        </w:rPr>
                        <w:t>accentuate</w:t>
                      </w:r>
                    </w:p>
                    <w:p w14:paraId="16D2FE48" w14:textId="73845B6F" w:rsidR="005806ED" w:rsidRPr="00DB6147" w:rsidRDefault="005806ED" w:rsidP="005806ED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B6147">
                        <w:rPr>
                          <w:rFonts w:ascii="Times New Roman" w:hAnsi="Times New Roman" w:cs="Times New Roman"/>
                        </w:rPr>
                        <w:t xml:space="preserve">A window with intensity transformation of value 255 </w:t>
                      </w:r>
                      <w:r w:rsidR="00DF5FFD" w:rsidRPr="00DB6147">
                        <w:rPr>
                          <w:rFonts w:ascii="Times New Roman" w:hAnsi="Times New Roman" w:cs="Times New Roman"/>
                        </w:rPr>
                        <w:t xml:space="preserve">with some fixed width </w:t>
                      </w:r>
                      <w:r w:rsidRPr="00DB6147">
                        <w:rPr>
                          <w:rFonts w:ascii="Times New Roman" w:hAnsi="Times New Roman" w:cs="Times New Roman"/>
                        </w:rPr>
                        <w:t xml:space="preserve">was </w:t>
                      </w:r>
                      <w:r w:rsidR="00DF5FFD" w:rsidRPr="00DB6147">
                        <w:rPr>
                          <w:rFonts w:ascii="Times New Roman" w:hAnsi="Times New Roman" w:cs="Times New Roman"/>
                        </w:rPr>
                        <w:t>applied to the image. Other parts of the transformation were kept linear.</w:t>
                      </w:r>
                    </w:p>
                    <w:p w14:paraId="15AC3948" w14:textId="04D8207C" w:rsidR="00DF5FFD" w:rsidRPr="00DB6147" w:rsidRDefault="00DF5FFD" w:rsidP="005806ED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B6147">
                        <w:rPr>
                          <w:rFonts w:ascii="Times New Roman" w:hAnsi="Times New Roman" w:cs="Times New Roman"/>
                        </w:rPr>
                        <w:t xml:space="preserve">The range which the window exist was changed to identify the correct range to </w:t>
                      </w:r>
                      <w:r w:rsidRPr="00DB6147">
                        <w:rPr>
                          <w:rFonts w:ascii="Times New Roman" w:hAnsi="Times New Roman" w:cs="Times New Roman"/>
                        </w:rPr>
                        <w:t>accentuate</w:t>
                      </w:r>
                      <w:r w:rsidRPr="00DB6147">
                        <w:rPr>
                          <w:rFonts w:ascii="Times New Roman" w:hAnsi="Times New Roman" w:cs="Times New Roman"/>
                        </w:rPr>
                        <w:t>.</w:t>
                      </w:r>
                    </w:p>
                    <w:p w14:paraId="7262EAD8" w14:textId="175EDD58" w:rsidR="00DF5FFD" w:rsidRPr="00DB6147" w:rsidRDefault="00DF5FFD" w:rsidP="005806ED">
                      <w:pPr>
                        <w:pStyle w:val="ListParagraph"/>
                        <w:numPr>
                          <w:ilvl w:val="1"/>
                          <w:numId w:val="5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DB6147">
                        <w:rPr>
                          <w:rFonts w:ascii="Times New Roman" w:hAnsi="Times New Roman" w:cs="Times New Roman"/>
                        </w:rPr>
                        <w:t>Then after identifying the rough range, some slight changes were done in the width of the window to get the desired outpu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F5FF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 wp14:anchorId="3F976C9B" wp14:editId="423886E5">
            <wp:simplePos x="0" y="0"/>
            <wp:positionH relativeFrom="column">
              <wp:posOffset>739684</wp:posOffset>
            </wp:positionH>
            <wp:positionV relativeFrom="paragraph">
              <wp:posOffset>9525</wp:posOffset>
            </wp:positionV>
            <wp:extent cx="1846623" cy="2318657"/>
            <wp:effectExtent l="0" t="0" r="1270" b="571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623" cy="23186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6E4ABB" w14:textId="3854B21C" w:rsidR="00DF5FFD" w:rsidRP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436E2EA" wp14:editId="102DADD1">
                <wp:simplePos x="0" y="0"/>
                <wp:positionH relativeFrom="margin">
                  <wp:posOffset>70213</wp:posOffset>
                </wp:positionH>
                <wp:positionV relativeFrom="paragraph">
                  <wp:posOffset>186871</wp:posOffset>
                </wp:positionV>
                <wp:extent cx="745490" cy="467995"/>
                <wp:effectExtent l="0" t="0" r="0" b="0"/>
                <wp:wrapTight wrapText="bothSides">
                  <wp:wrapPolygon edited="0">
                    <wp:start x="1656" y="0"/>
                    <wp:lineTo x="1656" y="20223"/>
                    <wp:lineTo x="19871" y="20223"/>
                    <wp:lineTo x="19871" y="0"/>
                    <wp:lineTo x="1656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5490" cy="4679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BA1B9C" w14:textId="6BF76B03" w:rsidR="00647017" w:rsidRPr="00647017" w:rsidRDefault="00647017" w:rsidP="006470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47017">
                              <w:rPr>
                                <w:rFonts w:ascii="Times New Roman" w:hAnsi="Times New Roman" w:cs="Times New Roman"/>
                              </w:rPr>
                              <w:t>Gray ma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6E2EA" id="Text Box 8" o:spid="_x0000_s1027" type="#_x0000_t202" style="position:absolute;margin-left:5.55pt;margin-top:14.7pt;width:58.7pt;height:36.85pt;z-index:-251650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" filled="f" stroked="f" strokeweight=".5pt">
                <v:textbox>
                  <w:txbxContent>
                    <w:p w14:paraId="7CBA1B9C" w14:textId="6BF76B03" w:rsidR="00647017" w:rsidRPr="00647017" w:rsidRDefault="00647017" w:rsidP="0064701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47017">
                        <w:rPr>
                          <w:rFonts w:ascii="Times New Roman" w:hAnsi="Times New Roman" w:cs="Times New Roman"/>
                        </w:rPr>
                        <w:t>Gray matte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798C31D2" w14:textId="75E1BF31" w:rsidR="00DF5FFD" w:rsidRP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FA81B4" wp14:editId="52DB434A">
                <wp:simplePos x="0" y="0"/>
                <wp:positionH relativeFrom="margin">
                  <wp:posOffset>465002</wp:posOffset>
                </wp:positionH>
                <wp:positionV relativeFrom="paragraph">
                  <wp:posOffset>108131</wp:posOffset>
                </wp:positionV>
                <wp:extent cx="708660" cy="350520"/>
                <wp:effectExtent l="0" t="0" r="53340" b="4953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" cy="3505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862E2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6.6pt;margin-top:8.5pt;width:55.8pt;height:27.6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1184EE0A" w14:textId="73299E0B" w:rsidR="00DF5FFD" w:rsidRP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BF70B86" wp14:editId="4B43CBBD">
                <wp:simplePos x="0" y="0"/>
                <wp:positionH relativeFrom="margin">
                  <wp:posOffset>119107</wp:posOffset>
                </wp:positionH>
                <wp:positionV relativeFrom="paragraph">
                  <wp:posOffset>209731</wp:posOffset>
                </wp:positionV>
                <wp:extent cx="609600" cy="440690"/>
                <wp:effectExtent l="0" t="0" r="0" b="0"/>
                <wp:wrapTight wrapText="bothSides">
                  <wp:wrapPolygon edited="0">
                    <wp:start x="2025" y="0"/>
                    <wp:lineTo x="2025" y="20542"/>
                    <wp:lineTo x="19575" y="20542"/>
                    <wp:lineTo x="19575" y="0"/>
                    <wp:lineTo x="2025" y="0"/>
                  </wp:wrapPolygon>
                </wp:wrapTight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440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109AB0" w14:textId="0676A23C" w:rsidR="00647017" w:rsidRPr="00647017" w:rsidRDefault="006470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47017">
                              <w:rPr>
                                <w:rFonts w:ascii="Times New Roman" w:hAnsi="Times New Roman" w:cs="Times New Roman"/>
                              </w:rPr>
                              <w:t>White ma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F70B86" id="Text Box 6" o:spid="_x0000_s1028" type="#_x0000_t202" style="position:absolute;margin-left:9.4pt;margin-top:16.5pt;width:48pt;height:34.7pt;z-index:-251652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" filled="f" stroked="f" strokeweight=".5pt">
                <v:textbox>
                  <w:txbxContent>
                    <w:p w14:paraId="07109AB0" w14:textId="0676A23C" w:rsidR="00647017" w:rsidRPr="00647017" w:rsidRDefault="0064701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47017">
                        <w:rPr>
                          <w:rFonts w:ascii="Times New Roman" w:hAnsi="Times New Roman" w:cs="Times New Roman"/>
                        </w:rPr>
                        <w:t>White matte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02FCFC0B" w14:textId="1BC28B8B" w:rsidR="00DF5FFD" w:rsidRP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13D8C8" wp14:editId="00F5926C">
                <wp:simplePos x="0" y="0"/>
                <wp:positionH relativeFrom="column">
                  <wp:posOffset>568235</wp:posOffset>
                </wp:positionH>
                <wp:positionV relativeFrom="paragraph">
                  <wp:posOffset>138340</wp:posOffset>
                </wp:positionV>
                <wp:extent cx="822960" cy="259080"/>
                <wp:effectExtent l="0" t="0" r="72390" b="6477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" cy="259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9BC4F2" id="Straight Arrow Connector 4" o:spid="_x0000_s1026" type="#_x0000_t32" style="position:absolute;margin-left:44.75pt;margin-top:10.9pt;width:64.8pt;height:20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" strokecolor="black [3200]" strokeweight=".5pt">
                <v:stroke endarrow="block" joinstyle="miter"/>
              </v:shape>
            </w:pict>
          </mc:Fallback>
        </mc:AlternateContent>
      </w:r>
    </w:p>
    <w:p w14:paraId="64DDBE56" w14:textId="3B059A07" w:rsidR="00DF5FFD" w:rsidRDefault="00DF5FFD" w:rsidP="00DF5FFD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06"/>
        <w:gridCol w:w="3310"/>
      </w:tblGrid>
      <w:tr w:rsidR="00DF5FFD" w14:paraId="7144F9CA" w14:textId="77777777" w:rsidTr="00DF5FFD">
        <w:tc>
          <w:tcPr>
            <w:tcW w:w="5706" w:type="dxa"/>
          </w:tcPr>
          <w:p w14:paraId="2D8705F3" w14:textId="2F673BFC" w:rsidR="00DF5FFD" w:rsidRDefault="00DF5FFD" w:rsidP="00DF5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2674F1DD" wp14:editId="042E4622">
                  <wp:extent cx="3383280" cy="2234241"/>
                  <wp:effectExtent l="0" t="0" r="7620" b="0"/>
                  <wp:docPr id="15" name="Picture 15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Chart, line chart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8303" cy="2250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0" w:type="dxa"/>
          </w:tcPr>
          <w:p w14:paraId="2FFBFDD1" w14:textId="314A3D96" w:rsidR="00DF5FFD" w:rsidRDefault="00DF5FFD" w:rsidP="00DF5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82979BD" wp14:editId="7EC48E5D">
                  <wp:extent cx="1711396" cy="2148840"/>
                  <wp:effectExtent l="0" t="0" r="3175" b="3810"/>
                  <wp:docPr id="16" name="Picture 16" descr="A picture containing old, ceramic wa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A picture containing old, ceramic ware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5186" cy="2166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5FFD" w14:paraId="2F00BA40" w14:textId="77777777" w:rsidTr="00DF5FFD">
        <w:tc>
          <w:tcPr>
            <w:tcW w:w="5706" w:type="dxa"/>
          </w:tcPr>
          <w:p w14:paraId="7E2FA36E" w14:textId="23A0F7C8" w:rsidR="00DF5FFD" w:rsidRDefault="00DF5FFD" w:rsidP="00DF5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14E779D" wp14:editId="78104D27">
                  <wp:extent cx="3398520" cy="2244306"/>
                  <wp:effectExtent l="0" t="0" r="0" b="3810"/>
                  <wp:docPr id="17" name="Picture 17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Chart, line chart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9424" cy="2258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0" w:type="dxa"/>
          </w:tcPr>
          <w:p w14:paraId="049DA648" w14:textId="77240C01" w:rsidR="00DF5FFD" w:rsidRDefault="00DF5FFD" w:rsidP="00DF5FF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CED6EA3" wp14:editId="3039C38A">
                  <wp:extent cx="1705329" cy="2141220"/>
                  <wp:effectExtent l="0" t="0" r="9525" b="0"/>
                  <wp:docPr id="18" name="Picture 1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icture containing 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1803" cy="21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ABD6B0" w14:textId="2441AEF8" w:rsidR="00DF5FFD" w:rsidRPr="00DB6147" w:rsidRDefault="00DF5FFD" w:rsidP="00DF5FF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 xml:space="preserve">Since we </w:t>
      </w:r>
      <w:proofErr w:type="gramStart"/>
      <w:r w:rsidRPr="00DB6147">
        <w:rPr>
          <w:rFonts w:ascii="Times New Roman" w:hAnsi="Times New Roman" w:cs="Times New Roman"/>
        </w:rPr>
        <w:t>have to</w:t>
      </w:r>
      <w:proofErr w:type="gramEnd"/>
      <w:r w:rsidRPr="00DB6147">
        <w:rPr>
          <w:rFonts w:ascii="Times New Roman" w:hAnsi="Times New Roman" w:cs="Times New Roman"/>
        </w:rPr>
        <w:t xml:space="preserve"> </w:t>
      </w:r>
      <w:r w:rsidRPr="00DB6147">
        <w:rPr>
          <w:rFonts w:ascii="Times New Roman" w:hAnsi="Times New Roman" w:cs="Times New Roman"/>
        </w:rPr>
        <w:t>accentuate</w:t>
      </w:r>
      <w:r w:rsidRPr="00DB6147">
        <w:rPr>
          <w:rFonts w:ascii="Times New Roman" w:hAnsi="Times New Roman" w:cs="Times New Roman"/>
        </w:rPr>
        <w:t xml:space="preserve"> white and gray matter, other regions are kept linear in the intensity transformation.</w:t>
      </w:r>
    </w:p>
    <w:p w14:paraId="06E22EEC" w14:textId="37549A06" w:rsidR="00DF5FFD" w:rsidRPr="00DB6147" w:rsidRDefault="00DF5FFD" w:rsidP="00DF5FFD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White matter – [150,180] range is transformed to an intensity value of 255</w:t>
      </w:r>
    </w:p>
    <w:p w14:paraId="43A5B997" w14:textId="6C7ED6C9" w:rsidR="00DF5FFD" w:rsidRPr="00DB6147" w:rsidRDefault="00DF5FFD" w:rsidP="00DF5FFD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 xml:space="preserve">Gray matter – [180,210] range is transformed </w:t>
      </w:r>
      <w:r w:rsidRPr="00DB6147">
        <w:rPr>
          <w:rFonts w:ascii="Times New Roman" w:hAnsi="Times New Roman" w:cs="Times New Roman"/>
        </w:rPr>
        <w:t>to an intensity value of 255</w:t>
      </w:r>
      <w:r w:rsidRPr="00DB6147">
        <w:rPr>
          <w:rFonts w:ascii="Times New Roman" w:hAnsi="Times New Roman" w:cs="Times New Roman"/>
        </w:rPr>
        <w:t xml:space="preserve"> </w:t>
      </w:r>
    </w:p>
    <w:p w14:paraId="655E5D75" w14:textId="77777777" w:rsidR="00B939A5" w:rsidRDefault="00B939A5" w:rsidP="00DB614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3C6A2D6" w14:textId="3BEBEFE1" w:rsidR="00DF5FFD" w:rsidRDefault="00DF5FFD" w:rsidP="00DB61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939A5"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3</w:t>
      </w:r>
      <w:r w:rsidR="00B939A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B939A5">
        <w:rPr>
          <w:rFonts w:ascii="Times New Roman" w:hAnsi="Times New Roman" w:cs="Times New Roman"/>
          <w:b/>
          <w:bCs/>
          <w:sz w:val="28"/>
          <w:szCs w:val="28"/>
        </w:rPr>
        <w:t>– Gemma Correction on L* Plane</w:t>
      </w:r>
    </w:p>
    <w:p w14:paraId="5B94E08E" w14:textId="4FAFDEFE" w:rsidR="00DF5FFD" w:rsidRDefault="00DB6147" w:rsidP="00DB61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 xml:space="preserve">To apply </w:t>
      </w:r>
      <w:proofErr w:type="spellStart"/>
      <w:r w:rsidRPr="00DB6147">
        <w:rPr>
          <w:rFonts w:ascii="Times New Roman" w:hAnsi="Times New Roman" w:cs="Times New Roman"/>
        </w:rPr>
        <w:t>gemma</w:t>
      </w:r>
      <w:proofErr w:type="spellEnd"/>
      <w:r w:rsidRPr="00DB6147">
        <w:rPr>
          <w:rFonts w:ascii="Times New Roman" w:hAnsi="Times New Roman" w:cs="Times New Roman"/>
        </w:rPr>
        <w:t xml:space="preserve"> correction to the L plane in the </w:t>
      </w:r>
      <w:r>
        <w:rPr>
          <w:rFonts w:ascii="Times New Roman" w:hAnsi="Times New Roman" w:cs="Times New Roman"/>
        </w:rPr>
        <w:t xml:space="preserve">L*a*b* color space, we </w:t>
      </w:r>
      <w:proofErr w:type="gramStart"/>
      <w:r>
        <w:rPr>
          <w:rFonts w:ascii="Times New Roman" w:hAnsi="Times New Roman" w:cs="Times New Roman"/>
        </w:rPr>
        <w:t>have to</w:t>
      </w:r>
      <w:proofErr w:type="gramEnd"/>
      <w:r>
        <w:rPr>
          <w:rFonts w:ascii="Times New Roman" w:hAnsi="Times New Roman" w:cs="Times New Roman"/>
        </w:rPr>
        <w:t xml:space="preserve"> obtain the L, a, b planes of the image.</w:t>
      </w:r>
    </w:p>
    <w:p w14:paraId="290A86D3" w14:textId="41AED2BE" w:rsidR="00DB6147" w:rsidRDefault="00DB6147" w:rsidP="00DB61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DB6147">
        <w:rPr>
          <w:rFonts w:ascii="Consolas" w:hAnsi="Consolas" w:cs="Times New Roman"/>
          <w:sz w:val="18"/>
          <w:szCs w:val="18"/>
        </w:rPr>
        <w:t>cv2.</w:t>
      </w:r>
      <w:r w:rsidRPr="00DB6147">
        <w:rPr>
          <w:rFonts w:ascii="Consolas" w:hAnsi="Consolas" w:cs="Times New Roman"/>
          <w:sz w:val="18"/>
          <w:szCs w:val="18"/>
        </w:rPr>
        <w:t>cvtColor(</w:t>
      </w:r>
      <w:proofErr w:type="gramStart"/>
      <w:r w:rsidRPr="00DB6147">
        <w:rPr>
          <w:rFonts w:ascii="Consolas" w:hAnsi="Consolas" w:cs="Times New Roman"/>
          <w:sz w:val="18"/>
          <w:szCs w:val="18"/>
        </w:rPr>
        <w:t>img,cv</w:t>
      </w:r>
      <w:proofErr w:type="gramEnd"/>
      <w:r w:rsidRPr="00DB6147">
        <w:rPr>
          <w:rFonts w:ascii="Consolas" w:hAnsi="Consolas" w:cs="Times New Roman"/>
          <w:sz w:val="18"/>
          <w:szCs w:val="18"/>
        </w:rPr>
        <w:t>.COLOR_BGR2Lab)</w:t>
      </w:r>
      <w:r w:rsidRPr="00DB614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</w:rPr>
        <w:t xml:space="preserve">function will return the </w:t>
      </w:r>
      <w:r>
        <w:rPr>
          <w:rFonts w:ascii="Times New Roman" w:hAnsi="Times New Roman" w:cs="Times New Roman"/>
        </w:rPr>
        <w:t>L*a*b*</w:t>
      </w:r>
      <w:r>
        <w:rPr>
          <w:rFonts w:ascii="Times New Roman" w:hAnsi="Times New Roman" w:cs="Times New Roman"/>
        </w:rPr>
        <w:t xml:space="preserve"> color space array of the image(</w:t>
      </w:r>
      <w:proofErr w:type="spellStart"/>
      <w:r>
        <w:rPr>
          <w:rFonts w:ascii="Times New Roman" w:hAnsi="Times New Roman" w:cs="Times New Roman"/>
        </w:rPr>
        <w:t>img</w:t>
      </w:r>
      <w:proofErr w:type="spellEnd"/>
      <w:r>
        <w:rPr>
          <w:rFonts w:ascii="Times New Roman" w:hAnsi="Times New Roman" w:cs="Times New Roman"/>
        </w:rPr>
        <w:t>).</w:t>
      </w:r>
    </w:p>
    <w:p w14:paraId="7CCA07F6" w14:textId="6337ED53" w:rsidR="00DB6147" w:rsidRDefault="00DB6147" w:rsidP="00DB6147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* plane – Lightness value, black at 0 and white at 100</w:t>
      </w:r>
    </w:p>
    <w:p w14:paraId="5DBDA3C9" w14:textId="78775C72" w:rsidR="00DB6147" w:rsidRDefault="00DB6147" w:rsidP="00DB6147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* plane – Represents the</w:t>
      </w:r>
      <w:r w:rsidRPr="00DB6147">
        <w:rPr>
          <w:rFonts w:ascii="Times New Roman" w:hAnsi="Times New Roman" w:cs="Times New Roman"/>
        </w:rPr>
        <w:t xml:space="preserve"> green</w:t>
      </w:r>
      <w:r>
        <w:rPr>
          <w:rFonts w:ascii="Times New Roman" w:hAnsi="Times New Roman" w:cs="Times New Roman"/>
        </w:rPr>
        <w:t xml:space="preserve"> to </w:t>
      </w:r>
      <w:r w:rsidRPr="00DB6147">
        <w:rPr>
          <w:rFonts w:ascii="Times New Roman" w:hAnsi="Times New Roman" w:cs="Times New Roman"/>
        </w:rPr>
        <w:t>red opponent colors, with negative values toward green and positive values toward red</w:t>
      </w:r>
    </w:p>
    <w:p w14:paraId="076DE4B5" w14:textId="53FD5709" w:rsidR="00DB6147" w:rsidRDefault="00DB6147" w:rsidP="00DB6147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* plane – Represents the b</w:t>
      </w:r>
      <w:r w:rsidRPr="00DB6147">
        <w:rPr>
          <w:rFonts w:ascii="Times New Roman" w:hAnsi="Times New Roman" w:cs="Times New Roman"/>
        </w:rPr>
        <w:t>lue</w:t>
      </w:r>
      <w:r>
        <w:rPr>
          <w:rFonts w:ascii="Times New Roman" w:hAnsi="Times New Roman" w:cs="Times New Roman"/>
        </w:rPr>
        <w:t xml:space="preserve"> to </w:t>
      </w:r>
      <w:r w:rsidRPr="00DB6147">
        <w:rPr>
          <w:rFonts w:ascii="Times New Roman" w:hAnsi="Times New Roman" w:cs="Times New Roman"/>
        </w:rPr>
        <w:t>yellow opponents, with negative numbers toward blue and positive toward yellow</w:t>
      </w:r>
    </w:p>
    <w:p w14:paraId="3900CB43" w14:textId="0D8A4310" w:rsidR="00DB6147" w:rsidRDefault="00DB6147" w:rsidP="00DB61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n an intensity transformation is generated according to the </w:t>
      </w:r>
      <w:proofErr w:type="spellStart"/>
      <w:r>
        <w:rPr>
          <w:rFonts w:ascii="Times New Roman" w:hAnsi="Times New Roman" w:cs="Times New Roman"/>
        </w:rPr>
        <w:t>gemma</w:t>
      </w:r>
      <w:proofErr w:type="spellEnd"/>
      <w:r>
        <w:rPr>
          <w:rFonts w:ascii="Times New Roman" w:hAnsi="Times New Roman" w:cs="Times New Roman"/>
        </w:rPr>
        <w:t xml:space="preserve"> correction. The value of </w:t>
      </w:r>
      <w:proofErr w:type="spellStart"/>
      <w:r>
        <w:rPr>
          <w:rFonts w:ascii="Times New Roman" w:hAnsi="Times New Roman" w:cs="Times New Roman"/>
        </w:rPr>
        <w:t>gemma</w:t>
      </w:r>
      <w:proofErr w:type="spellEnd"/>
      <w:r>
        <w:rPr>
          <w:rFonts w:ascii="Times New Roman" w:hAnsi="Times New Roman" w:cs="Times New Roman"/>
        </w:rPr>
        <w:t xml:space="preserve"> is chosen to be 0.6 in this experiment. (</w:t>
      </w:r>
      <w:proofErr w:type="spellStart"/>
      <w:r w:rsidRPr="007F14F6">
        <w:rPr>
          <w:rFonts w:ascii="Times New Roman" w:hAnsi="Times New Roman" w:cs="Times New Roman"/>
          <w:b/>
          <w:bCs/>
        </w:rPr>
        <w:t>gemma</w:t>
      </w:r>
      <w:proofErr w:type="spellEnd"/>
      <w:r w:rsidRPr="007F14F6">
        <w:rPr>
          <w:rFonts w:ascii="Times New Roman" w:hAnsi="Times New Roman" w:cs="Times New Roman"/>
          <w:b/>
          <w:bCs/>
        </w:rPr>
        <w:t xml:space="preserve"> = 0.6</w:t>
      </w:r>
      <w:r>
        <w:rPr>
          <w:rFonts w:ascii="Times New Roman" w:hAnsi="Times New Roman" w:cs="Times New Roman"/>
        </w:rPr>
        <w:t>)</w:t>
      </w:r>
    </w:p>
    <w:p w14:paraId="2E580D16" w14:textId="7BC7F92B" w:rsidR="00DB6147" w:rsidRDefault="00DB6147" w:rsidP="00DB61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applying the transformation to the L* plane, the three planes are combined to generate the new image. </w:t>
      </w:r>
    </w:p>
    <w:p w14:paraId="1E368D27" w14:textId="28147824" w:rsidR="00DB6147" w:rsidRPr="007F14F6" w:rsidRDefault="007F14F6" w:rsidP="00DB6147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71552" behindDoc="1" locked="0" layoutInCell="1" allowOverlap="1" wp14:anchorId="7C453379" wp14:editId="3451CD54">
            <wp:simplePos x="0" y="0"/>
            <wp:positionH relativeFrom="margin">
              <wp:align>left</wp:align>
            </wp:positionH>
            <wp:positionV relativeFrom="paragraph">
              <wp:posOffset>2200275</wp:posOffset>
            </wp:positionV>
            <wp:extent cx="5726430" cy="2836545"/>
            <wp:effectExtent l="0" t="0" r="7620" b="1905"/>
            <wp:wrapTight wrapText="bothSides">
              <wp:wrapPolygon edited="0">
                <wp:start x="2802" y="0"/>
                <wp:lineTo x="72" y="1161"/>
                <wp:lineTo x="0" y="1741"/>
                <wp:lineTo x="1006" y="2611"/>
                <wp:lineTo x="72" y="3627"/>
                <wp:lineTo x="72" y="4352"/>
                <wp:lineTo x="1006" y="4932"/>
                <wp:lineTo x="72" y="6383"/>
                <wp:lineTo x="72" y="7108"/>
                <wp:lineTo x="1006" y="7253"/>
                <wp:lineTo x="216" y="8994"/>
                <wp:lineTo x="216" y="9574"/>
                <wp:lineTo x="1006" y="9574"/>
                <wp:lineTo x="144" y="11895"/>
                <wp:lineTo x="216" y="14506"/>
                <wp:lineTo x="934" y="16537"/>
                <wp:lineTo x="287" y="16537"/>
                <wp:lineTo x="287" y="17118"/>
                <wp:lineTo x="1006" y="18858"/>
                <wp:lineTo x="647" y="19293"/>
                <wp:lineTo x="719" y="19584"/>
                <wp:lineTo x="1365" y="21179"/>
                <wp:lineTo x="1365" y="21469"/>
                <wp:lineTo x="21198" y="21469"/>
                <wp:lineTo x="21413" y="21179"/>
                <wp:lineTo x="21557" y="20309"/>
                <wp:lineTo x="21557" y="870"/>
                <wp:lineTo x="18970" y="0"/>
                <wp:lineTo x="2802" y="0"/>
              </wp:wrapPolygon>
            </wp:wrapTight>
            <wp:docPr id="22" name="Picture 2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histo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43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0" locked="0" layoutInCell="1" allowOverlap="1" wp14:anchorId="05C5C9D7" wp14:editId="7FE503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26430" cy="2053590"/>
            <wp:effectExtent l="0" t="0" r="7620" b="3810"/>
            <wp:wrapThrough wrapText="bothSides">
              <wp:wrapPolygon edited="0">
                <wp:start x="4240" y="0"/>
                <wp:lineTo x="287" y="1202"/>
                <wp:lineTo x="0" y="1403"/>
                <wp:lineTo x="0" y="21440"/>
                <wp:lineTo x="21557" y="21440"/>
                <wp:lineTo x="21557" y="1403"/>
                <wp:lineTo x="20982" y="1002"/>
                <wp:lineTo x="16743" y="0"/>
                <wp:lineTo x="4240" y="0"/>
              </wp:wrapPolygon>
            </wp:wrapThrough>
            <wp:docPr id="20" name="Picture 20" descr="A person wearing a white dres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erson wearing a white dress&#10;&#10;Description automatically generated with low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430" cy="2053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C9FDAD" w14:textId="1AC855C0" w:rsidR="00DB6147" w:rsidRPr="00B939A5" w:rsidRDefault="00B939A5" w:rsidP="00B939A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939A5">
        <w:rPr>
          <w:rFonts w:ascii="Times New Roman" w:hAnsi="Times New Roman" w:cs="Times New Roman"/>
          <w:sz w:val="24"/>
          <w:szCs w:val="24"/>
        </w:rPr>
        <w:t xml:space="preserve">From the corrected image we can observe </w:t>
      </w:r>
      <w:r>
        <w:rPr>
          <w:rFonts w:ascii="Times New Roman" w:hAnsi="Times New Roman" w:cs="Times New Roman"/>
          <w:sz w:val="24"/>
          <w:szCs w:val="24"/>
        </w:rPr>
        <w:t xml:space="preserve">that the lightness of the image </w:t>
      </w:r>
      <w:r w:rsidR="007F14F6">
        <w:rPr>
          <w:rFonts w:ascii="Times New Roman" w:hAnsi="Times New Roman" w:cs="Times New Roman"/>
          <w:sz w:val="24"/>
          <w:szCs w:val="24"/>
        </w:rPr>
        <w:t>can be</w:t>
      </w:r>
      <w:r>
        <w:rPr>
          <w:rFonts w:ascii="Times New Roman" w:hAnsi="Times New Roman" w:cs="Times New Roman"/>
          <w:sz w:val="24"/>
          <w:szCs w:val="24"/>
        </w:rPr>
        <w:t xml:space="preserve"> changed without affecting the colors of the image.</w:t>
      </w:r>
    </w:p>
    <w:p w14:paraId="1F440D26" w14:textId="77777777" w:rsidR="00DB6147" w:rsidRDefault="00DB6147" w:rsidP="00DB6147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2273D68" w14:textId="4A5C99B1" w:rsidR="00B939A5" w:rsidRDefault="00B939A5" w:rsidP="00DB614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939A5"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4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– Histogram Equalization</w:t>
      </w:r>
    </w:p>
    <w:p w14:paraId="5D80EEFF" w14:textId="32A84BCE" w:rsidR="00B939A5" w:rsidRDefault="00B939A5" w:rsidP="00B939A5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</w:t>
      </w:r>
      <w:proofErr w:type="gramStart"/>
      <w:r>
        <w:rPr>
          <w:rFonts w:ascii="Times New Roman" w:hAnsi="Times New Roman" w:cs="Times New Roman"/>
        </w:rPr>
        <w:t>have to</w:t>
      </w:r>
      <w:proofErr w:type="gramEnd"/>
      <w:r>
        <w:rPr>
          <w:rFonts w:ascii="Times New Roman" w:hAnsi="Times New Roman" w:cs="Times New Roman"/>
        </w:rPr>
        <w:t xml:space="preserve"> generate a transformation to equalize the image.</w:t>
      </w:r>
    </w:p>
    <w:p w14:paraId="7D70F19A" w14:textId="77D4771D" w:rsidR="00B939A5" w:rsidRDefault="00B939A5" w:rsidP="00B939A5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obtain a transformation we need the histogram of the original image. After that</w:t>
      </w:r>
      <w:r w:rsidR="003A7F8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we can find a transformation according to the following equation.</w:t>
      </w:r>
    </w:p>
    <w:p w14:paraId="738FE4F3" w14:textId="0D63968E" w:rsidR="003A7F83" w:rsidRPr="003A7F83" w:rsidRDefault="003A7F83" w:rsidP="00B939A5">
      <w:pPr>
        <w:ind w:left="720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L-1</m:t>
            </m:r>
          </m:num>
          <m:den>
            <m:r>
              <w:rPr>
                <w:rFonts w:ascii="Cambria Math" w:hAnsi="Cambria Math" w:cs="Times New Roman"/>
              </w:rPr>
              <m:t>M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j=0</m:t>
            </m:r>
          </m:sub>
          <m:sup>
            <m:r>
              <w:rPr>
                <w:rFonts w:ascii="Cambria Math" w:hAnsi="Cambria Math" w:cs="Times New Roman"/>
              </w:rPr>
              <m:t>k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</m:t>
        </m:r>
      </m:oMath>
      <w:r>
        <w:rPr>
          <w:rFonts w:ascii="Times New Roman" w:eastAsiaTheme="minorEastAsia" w:hAnsi="Times New Roman" w:cs="Times New Roman"/>
        </w:rPr>
        <w:t xml:space="preserve"> </w:t>
      </w:r>
    </w:p>
    <w:p w14:paraId="1E359E87" w14:textId="366B8AD7" w:rsidR="003A7F83" w:rsidRPr="003A7F83" w:rsidRDefault="003A7F83" w:rsidP="00B939A5">
      <w:pPr>
        <w:ind w:left="720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k = 0,1,2,…,L-1</m:t>
        </m:r>
      </m:oMath>
      <w:r>
        <w:rPr>
          <w:rFonts w:ascii="Times New Roman" w:eastAsiaTheme="minorEastAsia" w:hAnsi="Times New Roman" w:cs="Times New Roman"/>
        </w:rPr>
        <w:t xml:space="preserve"> </w:t>
      </w:r>
    </w:p>
    <w:p w14:paraId="740DD9F3" w14:textId="6706D172" w:rsidR="003A7F83" w:rsidRPr="003A7F83" w:rsidRDefault="003A7F83" w:rsidP="00B939A5">
      <w:pPr>
        <w:ind w:left="720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L=256</m:t>
        </m:r>
      </m:oMath>
      <w:r>
        <w:rPr>
          <w:rFonts w:ascii="Times New Roman" w:eastAsiaTheme="minorEastAsia" w:hAnsi="Times New Roman" w:cs="Times New Roman"/>
        </w:rPr>
        <w:t xml:space="preserve"> </w:t>
      </w:r>
      <w:r w:rsidR="00C979BB">
        <w:rPr>
          <w:rFonts w:ascii="Times New Roman" w:eastAsiaTheme="minorEastAsia" w:hAnsi="Times New Roman" w:cs="Times New Roman"/>
        </w:rPr>
        <w:t xml:space="preserve">  Number of intensity levels </w:t>
      </w:r>
      <w:r>
        <w:rPr>
          <w:rFonts w:ascii="Times New Roman" w:eastAsiaTheme="minorEastAsia" w:hAnsi="Times New Roman" w:cs="Times New Roman"/>
        </w:rPr>
        <w:t>(Since we are using gray scale images</w:t>
      </w:r>
      <w:r w:rsidR="00C979BB">
        <w:rPr>
          <w:rFonts w:ascii="Times New Roman" w:eastAsiaTheme="minorEastAsia" w:hAnsi="Times New Roman" w:cs="Times New Roman"/>
        </w:rPr>
        <w:t>, L = 256</w:t>
      </w:r>
      <w:r>
        <w:rPr>
          <w:rFonts w:ascii="Times New Roman" w:eastAsiaTheme="minorEastAsia" w:hAnsi="Times New Roman" w:cs="Times New Roman"/>
        </w:rPr>
        <w:t>)</w:t>
      </w:r>
    </w:p>
    <w:p w14:paraId="065F61AD" w14:textId="3D42C0CC" w:rsidR="003A7F83" w:rsidRPr="003A7F83" w:rsidRDefault="003A7F83" w:rsidP="00B939A5">
      <w:pPr>
        <w:ind w:left="720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MN = image_width×image_height</m:t>
        </m:r>
      </m:oMath>
      <w:r>
        <w:rPr>
          <w:rFonts w:ascii="Times New Roman" w:eastAsiaTheme="minorEastAsia" w:hAnsi="Times New Roman" w:cs="Times New Roman"/>
        </w:rPr>
        <w:t xml:space="preserve"> </w:t>
      </w:r>
    </w:p>
    <w:p w14:paraId="6C440462" w14:textId="77777777" w:rsidR="003A7F83" w:rsidRDefault="003A7F83" w:rsidP="00B939A5">
      <w:pPr>
        <w:ind w:left="720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s</m:t>
            </m:r>
          </m:e>
          <m:sub>
            <m:r>
              <w:rPr>
                <w:rFonts w:ascii="Cambria Math" w:eastAsiaTheme="minorEastAsia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</m:oMath>
      <w:r>
        <w:rPr>
          <w:rFonts w:ascii="Times New Roman" w:eastAsiaTheme="minorEastAsia" w:hAnsi="Times New Roman" w:cs="Times New Roman"/>
        </w:rPr>
        <w:t xml:space="preserve"> k</w:t>
      </w:r>
      <w:r>
        <w:rPr>
          <w:rFonts w:ascii="Times New Roman" w:eastAsiaTheme="minorEastAsia" w:hAnsi="Times New Roman" w:cs="Times New Roman"/>
          <w:vertAlign w:val="superscript"/>
        </w:rPr>
        <w:t>th</w:t>
      </w:r>
      <w:r>
        <w:rPr>
          <w:rFonts w:ascii="Times New Roman" w:eastAsiaTheme="minorEastAsia" w:hAnsi="Times New Roman" w:cs="Times New Roman"/>
        </w:rPr>
        <w:t xml:space="preserve"> value in the transformation array</w:t>
      </w:r>
    </w:p>
    <w:p w14:paraId="3738CE2A" w14:textId="5C530EB7" w:rsidR="00B939A5" w:rsidRDefault="003A7F83" w:rsidP="00F00C2A">
      <w:pPr>
        <w:ind w:left="720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vertAlign w:val="superscript"/>
              </w:rPr>
            </m:ctrlPr>
          </m:sSubPr>
          <m:e>
            <m:r>
              <w:rPr>
                <w:rFonts w:ascii="Cambria Math" w:eastAsiaTheme="minorEastAsia" w:hAnsi="Cambria Math" w:cs="Times New Roman"/>
                <w:vertAlign w:val="superscript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  <w:vertAlign w:val="superscript"/>
              </w:rPr>
              <m:t>j</m:t>
            </m:r>
          </m:sub>
        </m:sSub>
        <m:r>
          <w:rPr>
            <w:rFonts w:ascii="Cambria Math" w:eastAsiaTheme="minorEastAsia" w:hAnsi="Cambria Math" w:cs="Times New Roman"/>
            <w:vertAlign w:val="superscript"/>
          </w:rPr>
          <m:t xml:space="preserve"> = </m:t>
        </m:r>
      </m:oMath>
      <w:r>
        <w:rPr>
          <w:rFonts w:ascii="Times New Roman" w:eastAsiaTheme="minorEastAsia" w:hAnsi="Times New Roman" w:cs="Times New Roman"/>
          <w:vertAlign w:val="superscript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</w:rPr>
        <w:t>j</w:t>
      </w:r>
      <w:r>
        <w:rPr>
          <w:rFonts w:ascii="Times New Roman" w:eastAsiaTheme="minorEastAsia" w:hAnsi="Times New Roman" w:cs="Times New Roman"/>
          <w:vertAlign w:val="superscript"/>
        </w:rPr>
        <w:t>th</w:t>
      </w:r>
      <w:proofErr w:type="spellEnd"/>
      <w:r>
        <w:rPr>
          <w:rFonts w:ascii="Times New Roman" w:eastAsiaTheme="minorEastAsia" w:hAnsi="Times New Roman" w:cs="Times New Roman"/>
        </w:rPr>
        <w:t xml:space="preserve"> value in the histogram of the original image</w:t>
      </w:r>
    </w:p>
    <w:p w14:paraId="796857D2" w14:textId="1F914CA8" w:rsidR="00F00C2A" w:rsidRPr="00F00C2A" w:rsidRDefault="00F00C2A" w:rsidP="00F00C2A">
      <w:pPr>
        <w:pStyle w:val="ListParagraph"/>
        <w:numPr>
          <w:ilvl w:val="0"/>
          <w:numId w:val="8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Function to carry on histogram equalization</w:t>
      </w:r>
    </w:p>
    <w:bookmarkStart w:id="0" w:name="_MON_1708007076"/>
    <w:bookmarkEnd w:id="0"/>
    <w:p w14:paraId="1AB2AE88" w14:textId="06BC41A0" w:rsidR="00B939A5" w:rsidRDefault="00C74B47" w:rsidP="00C74B4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9360" w:dyaOrig="6150" w14:anchorId="1333FFF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324" type="#_x0000_t75" style="width:343.65pt;height:226.35pt" o:ole="" o:bordertopcolor="this" o:borderleftcolor="this" o:borderbottomcolor="this" o:borderrightcolor="this">
            <v:imagedata r:id="rId17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OpenDocumentText.12" ShapeID="_x0000_i1324" DrawAspect="Content" ObjectID="_1708027373" r:id="rId18"/>
        </w:object>
      </w:r>
    </w:p>
    <w:p w14:paraId="13728030" w14:textId="7F2E3ADD" w:rsidR="00B939A5" w:rsidRPr="00B939A5" w:rsidRDefault="00B77FA0" w:rsidP="00C74B47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2576" behindDoc="1" locked="0" layoutInCell="1" allowOverlap="1" wp14:anchorId="287FD693" wp14:editId="2B9522C7">
            <wp:simplePos x="0" y="0"/>
            <wp:positionH relativeFrom="margin">
              <wp:align>center</wp:align>
            </wp:positionH>
            <wp:positionV relativeFrom="paragraph">
              <wp:posOffset>19734</wp:posOffset>
            </wp:positionV>
            <wp:extent cx="3116580" cy="1619250"/>
            <wp:effectExtent l="0" t="0" r="7620" b="0"/>
            <wp:wrapTight wrapText="bothSides">
              <wp:wrapPolygon edited="0">
                <wp:start x="3961" y="0"/>
                <wp:lineTo x="528" y="1016"/>
                <wp:lineTo x="0" y="1779"/>
                <wp:lineTo x="0" y="21346"/>
                <wp:lineTo x="21521" y="21346"/>
                <wp:lineTo x="21521" y="1271"/>
                <wp:lineTo x="16900" y="0"/>
                <wp:lineTo x="3961" y="0"/>
              </wp:wrapPolygon>
            </wp:wrapTight>
            <wp:docPr id="23" name="Picture 23" descr="A picture containing indoor, different, sliced, arrang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indoor, different, sliced, arranged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58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649D6" w14:textId="674F6885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A8F5651" w14:textId="47622D07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22E5571" w14:textId="254B1EB1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59BEF77" w14:textId="504E2190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E74D728" w14:textId="60E37C0C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73600" behindDoc="1" locked="0" layoutInCell="1" allowOverlap="1" wp14:anchorId="0003964C" wp14:editId="4E113275">
            <wp:simplePos x="0" y="0"/>
            <wp:positionH relativeFrom="margin">
              <wp:align>center</wp:align>
            </wp:positionH>
            <wp:positionV relativeFrom="paragraph">
              <wp:posOffset>206423</wp:posOffset>
            </wp:positionV>
            <wp:extent cx="4366260" cy="2162812"/>
            <wp:effectExtent l="0" t="0" r="0" b="8890"/>
            <wp:wrapTight wrapText="bothSides">
              <wp:wrapPolygon edited="0">
                <wp:start x="3770" y="0"/>
                <wp:lineTo x="188" y="1142"/>
                <wp:lineTo x="94" y="2473"/>
                <wp:lineTo x="942" y="3234"/>
                <wp:lineTo x="94" y="4186"/>
                <wp:lineTo x="94" y="4947"/>
                <wp:lineTo x="942" y="6278"/>
                <wp:lineTo x="94" y="6849"/>
                <wp:lineTo x="94" y="14079"/>
                <wp:lineTo x="471" y="15410"/>
                <wp:lineTo x="942" y="15410"/>
                <wp:lineTo x="188" y="16742"/>
                <wp:lineTo x="188" y="17313"/>
                <wp:lineTo x="942" y="18454"/>
                <wp:lineTo x="660" y="19406"/>
                <wp:lineTo x="754" y="20167"/>
                <wp:lineTo x="1319" y="21499"/>
                <wp:lineTo x="21110" y="21499"/>
                <wp:lineTo x="21298" y="21308"/>
                <wp:lineTo x="21487" y="20167"/>
                <wp:lineTo x="21487" y="761"/>
                <wp:lineTo x="18000" y="0"/>
                <wp:lineTo x="3770" y="0"/>
              </wp:wrapPolygon>
            </wp:wrapTight>
            <wp:docPr id="25" name="Picture 25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21628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E0732F" w14:textId="5F57847C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39E857D" w14:textId="2E93384C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0F8CF8E" w14:textId="77777777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6109668" w14:textId="77777777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CBBD022" w14:textId="77777777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599405E" w14:textId="77777777" w:rsidR="00C74B47" w:rsidRDefault="00C74B47" w:rsidP="00C74B4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79302CC" w14:textId="77777777" w:rsidR="00B427AA" w:rsidRDefault="00B427AA" w:rsidP="00C74B47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23B7C4A" w14:textId="57A8F384" w:rsidR="00C74B47" w:rsidRDefault="00C74B47" w:rsidP="00C74B47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5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– Zoom images </w:t>
      </w:r>
    </w:p>
    <w:p w14:paraId="26E8374F" w14:textId="07B2342E" w:rsidR="007F14F6" w:rsidRDefault="00B427AA" w:rsidP="00B427A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427AA">
        <w:rPr>
          <w:rFonts w:ascii="Times New Roman" w:hAnsi="Times New Roman" w:cs="Times New Roman"/>
          <w:b/>
          <w:bCs/>
          <w:sz w:val="24"/>
          <w:szCs w:val="24"/>
        </w:rPr>
        <w:t>Nearest-neighbor method</w:t>
      </w:r>
      <w:r>
        <w:rPr>
          <w:rFonts w:ascii="Times New Roman" w:hAnsi="Times New Roman" w:cs="Times New Roman"/>
          <w:sz w:val="24"/>
          <w:szCs w:val="24"/>
        </w:rPr>
        <w:t xml:space="preserve"> – Single-pixel value of the zoomed image is chosen by considering the nearest pixel value when the pixel indexes of the zoomed image are divided by the scale.</w:t>
      </w:r>
    </w:p>
    <w:p w14:paraId="0B1576E1" w14:textId="3501BB86" w:rsidR="00B427AA" w:rsidRPr="00B427AA" w:rsidRDefault="00B427AA" w:rsidP="00B427A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427AA">
        <w:rPr>
          <w:rFonts w:ascii="Times New Roman" w:hAnsi="Times New Roman" w:cs="Times New Roman"/>
          <w:b/>
          <w:bCs/>
          <w:sz w:val="24"/>
          <w:szCs w:val="24"/>
        </w:rPr>
        <w:t>Bilinear Interpolation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E556EA">
        <w:rPr>
          <w:rFonts w:ascii="Times New Roman" w:hAnsi="Times New Roman" w:cs="Times New Roman"/>
          <w:sz w:val="24"/>
          <w:szCs w:val="24"/>
        </w:rPr>
        <w:t>The pixel value is determined by</w:t>
      </w:r>
      <w:r w:rsidR="00B77FA0">
        <w:rPr>
          <w:rFonts w:ascii="Times New Roman" w:hAnsi="Times New Roman" w:cs="Times New Roman"/>
          <w:sz w:val="24"/>
          <w:szCs w:val="24"/>
        </w:rPr>
        <w:t xml:space="preserve"> using linear interpolation,</w:t>
      </w:r>
      <w:r w:rsidR="00E556EA">
        <w:rPr>
          <w:rFonts w:ascii="Times New Roman" w:hAnsi="Times New Roman" w:cs="Times New Roman"/>
          <w:sz w:val="24"/>
          <w:szCs w:val="24"/>
        </w:rPr>
        <w:t xml:space="preserve"> considering the intensity values of the nearest four points in the original image. </w:t>
      </w:r>
    </w:p>
    <w:p w14:paraId="0F9503AE" w14:textId="77777777" w:rsidR="00E556EA" w:rsidRDefault="00E556EA" w:rsidP="007F14F6">
      <w:pPr>
        <w:rPr>
          <w:rFonts w:ascii="Times New Roman" w:hAnsi="Times New Roman" w:cs="Times New Roman"/>
          <w:sz w:val="24"/>
          <w:szCs w:val="24"/>
        </w:rPr>
      </w:pPr>
    </w:p>
    <w:p w14:paraId="4DF00A20" w14:textId="75B72F0D" w:rsidR="007F14F6" w:rsidRPr="0062429B" w:rsidRDefault="007F14F6" w:rsidP="0062429B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62429B">
        <w:rPr>
          <w:rFonts w:ascii="Times New Roman" w:hAnsi="Times New Roman" w:cs="Times New Roman"/>
        </w:rPr>
        <w:t xml:space="preserve">Calculated normalized SSD values </w:t>
      </w:r>
      <w:r w:rsidR="00E73DD4" w:rsidRPr="0062429B">
        <w:rPr>
          <w:rFonts w:ascii="Times New Roman" w:hAnsi="Times New Roman" w:cs="Times New Roman"/>
        </w:rPr>
        <w:t>between</w:t>
      </w:r>
      <w:r w:rsidRPr="0062429B">
        <w:rPr>
          <w:rFonts w:ascii="Times New Roman" w:hAnsi="Times New Roman" w:cs="Times New Roman"/>
        </w:rPr>
        <w:t xml:space="preserve"> each zoomed image</w:t>
      </w:r>
      <w:r w:rsidR="00E73DD4" w:rsidRPr="0062429B">
        <w:rPr>
          <w:rFonts w:ascii="Times New Roman" w:hAnsi="Times New Roman" w:cs="Times New Roman"/>
        </w:rPr>
        <w:t xml:space="preserve"> and original large image.</w:t>
      </w:r>
    </w:p>
    <w:tbl>
      <w:tblPr>
        <w:tblStyle w:val="TableGrid"/>
        <w:tblpPr w:leftFromText="180" w:rightFromText="180" w:vertAnchor="text" w:horzAnchor="page" w:tblpX="3571" w:tblpY="78"/>
        <w:tblW w:w="0" w:type="auto"/>
        <w:tblLook w:val="04A0" w:firstRow="1" w:lastRow="0" w:firstColumn="1" w:lastColumn="0" w:noHBand="0" w:noVBand="1"/>
      </w:tblPr>
      <w:tblGrid>
        <w:gridCol w:w="895"/>
        <w:gridCol w:w="2340"/>
        <w:gridCol w:w="2340"/>
      </w:tblGrid>
      <w:tr w:rsidR="007772E6" w14:paraId="461E7A2A" w14:textId="77777777" w:rsidTr="00A12DCF">
        <w:tc>
          <w:tcPr>
            <w:tcW w:w="895" w:type="dxa"/>
          </w:tcPr>
          <w:p w14:paraId="68048145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</w:tcPr>
          <w:p w14:paraId="0FE01CE5" w14:textId="77777777" w:rsidR="007772E6" w:rsidRPr="007F14F6" w:rsidRDefault="007772E6" w:rsidP="00A12DCF">
            <w:pPr>
              <w:rPr>
                <w:rFonts w:ascii="Times New Roman" w:hAnsi="Times New Roman" w:cs="Times New Roman"/>
                <w:b/>
                <w:bCs/>
              </w:rPr>
            </w:pPr>
            <w:r w:rsidRPr="007F14F6">
              <w:rPr>
                <w:rFonts w:ascii="Times New Roman" w:hAnsi="Times New Roman" w:cs="Times New Roman"/>
                <w:b/>
                <w:bCs/>
              </w:rPr>
              <w:t>Nearest-</w:t>
            </w:r>
            <w:proofErr w:type="spellStart"/>
            <w:r w:rsidRPr="007F14F6">
              <w:rPr>
                <w:rFonts w:ascii="Times New Roman" w:hAnsi="Times New Roman" w:cs="Times New Roman"/>
                <w:b/>
                <w:bCs/>
              </w:rPr>
              <w:t>Neighbour</w:t>
            </w:r>
            <w:proofErr w:type="spellEnd"/>
          </w:p>
        </w:tc>
        <w:tc>
          <w:tcPr>
            <w:tcW w:w="2340" w:type="dxa"/>
          </w:tcPr>
          <w:p w14:paraId="23C13517" w14:textId="77777777" w:rsidR="007772E6" w:rsidRPr="007F14F6" w:rsidRDefault="007772E6" w:rsidP="00A12DCF">
            <w:pPr>
              <w:rPr>
                <w:rFonts w:ascii="Times New Roman" w:hAnsi="Times New Roman" w:cs="Times New Roman"/>
                <w:b/>
                <w:bCs/>
              </w:rPr>
            </w:pPr>
            <w:r w:rsidRPr="007F14F6">
              <w:rPr>
                <w:rFonts w:ascii="Times New Roman" w:hAnsi="Times New Roman" w:cs="Times New Roman"/>
                <w:b/>
                <w:bCs/>
              </w:rPr>
              <w:t>Bilinear Interpolation</w:t>
            </w:r>
          </w:p>
        </w:tc>
      </w:tr>
      <w:tr w:rsidR="007772E6" w14:paraId="05BF02CC" w14:textId="77777777" w:rsidTr="00A12DCF">
        <w:tc>
          <w:tcPr>
            <w:tcW w:w="895" w:type="dxa"/>
          </w:tcPr>
          <w:p w14:paraId="1A4169B0" w14:textId="77777777" w:rsidR="007772E6" w:rsidRPr="007F14F6" w:rsidRDefault="007772E6" w:rsidP="00A12DCF">
            <w:pPr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Image1</w:t>
            </w:r>
          </w:p>
        </w:tc>
        <w:tc>
          <w:tcPr>
            <w:tcW w:w="2340" w:type="dxa"/>
          </w:tcPr>
          <w:p w14:paraId="5A8042E7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44.2050</w:t>
            </w:r>
          </w:p>
        </w:tc>
        <w:tc>
          <w:tcPr>
            <w:tcW w:w="2340" w:type="dxa"/>
          </w:tcPr>
          <w:p w14:paraId="05937A14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39.2872</w:t>
            </w:r>
          </w:p>
        </w:tc>
      </w:tr>
      <w:tr w:rsidR="007772E6" w14:paraId="4699C05F" w14:textId="77777777" w:rsidTr="00A12DCF">
        <w:tc>
          <w:tcPr>
            <w:tcW w:w="895" w:type="dxa"/>
          </w:tcPr>
          <w:p w14:paraId="0BDB0210" w14:textId="77777777" w:rsidR="007772E6" w:rsidRPr="007F14F6" w:rsidRDefault="007772E6" w:rsidP="00A12DCF">
            <w:pPr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Image2</w:t>
            </w:r>
          </w:p>
        </w:tc>
        <w:tc>
          <w:tcPr>
            <w:tcW w:w="2340" w:type="dxa"/>
          </w:tcPr>
          <w:p w14:paraId="6BEACAE5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19.0738</w:t>
            </w:r>
          </w:p>
        </w:tc>
        <w:tc>
          <w:tcPr>
            <w:tcW w:w="2340" w:type="dxa"/>
          </w:tcPr>
          <w:p w14:paraId="29769E0A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16.2412</w:t>
            </w:r>
          </w:p>
        </w:tc>
      </w:tr>
      <w:tr w:rsidR="007772E6" w14:paraId="730D67E8" w14:textId="77777777" w:rsidTr="00A12DCF">
        <w:tc>
          <w:tcPr>
            <w:tcW w:w="895" w:type="dxa"/>
          </w:tcPr>
          <w:p w14:paraId="1375D514" w14:textId="77777777" w:rsidR="007772E6" w:rsidRPr="007F14F6" w:rsidRDefault="007772E6" w:rsidP="00A12DCF">
            <w:pPr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Image3</w:t>
            </w:r>
          </w:p>
        </w:tc>
        <w:tc>
          <w:tcPr>
            <w:tcW w:w="2340" w:type="dxa"/>
          </w:tcPr>
          <w:p w14:paraId="2A7C2E91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24.6596</w:t>
            </w:r>
          </w:p>
        </w:tc>
        <w:tc>
          <w:tcPr>
            <w:tcW w:w="2340" w:type="dxa"/>
          </w:tcPr>
          <w:p w14:paraId="79134365" w14:textId="77777777" w:rsidR="007772E6" w:rsidRPr="007F14F6" w:rsidRDefault="007772E6" w:rsidP="00A12DCF">
            <w:pPr>
              <w:jc w:val="center"/>
              <w:rPr>
                <w:rFonts w:ascii="Times New Roman" w:hAnsi="Times New Roman" w:cs="Times New Roman"/>
              </w:rPr>
            </w:pPr>
            <w:r w:rsidRPr="007F14F6">
              <w:rPr>
                <w:rFonts w:ascii="Times New Roman" w:hAnsi="Times New Roman" w:cs="Times New Roman"/>
              </w:rPr>
              <w:t>21.3778</w:t>
            </w:r>
          </w:p>
        </w:tc>
      </w:tr>
    </w:tbl>
    <w:p w14:paraId="37854DAC" w14:textId="76F39351" w:rsidR="00C74B47" w:rsidRPr="00C74B47" w:rsidRDefault="00C74B47" w:rsidP="007F14F6">
      <w:pPr>
        <w:rPr>
          <w:rFonts w:ascii="Times New Roman" w:hAnsi="Times New Roman" w:cs="Times New Roman"/>
          <w:sz w:val="24"/>
          <w:szCs w:val="24"/>
        </w:rPr>
      </w:pPr>
    </w:p>
    <w:p w14:paraId="4ED2C4ED" w14:textId="77777777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6023BDD" w14:textId="1005C3E4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</w:rPr>
        <w:object w:dxaOrig="1440" w:dyaOrig="1440" w14:anchorId="7490CE17">
          <v:shape id="_x0000_s1026" type="#_x0000_t75" style="position:absolute;margin-left:63.7pt;margin-top:21.85pt;width:364.75pt;height:467.3pt;z-index:251675648;mso-position-horizontal-relative:text;mso-position-vertical-relative:text" stroked="t" strokecolor="black [3213]" strokeweight=".5pt">
            <v:imagedata r:id="rId21" o:title=""/>
            <w10:wrap type="square" side="right"/>
          </v:shape>
          <o:OLEObject Type="Embed" ProgID="Word.OpenDocumentText.12" ShapeID="_x0000_s1026" DrawAspect="Content" ObjectID="_1708027375" r:id="rId22"/>
        </w:object>
      </w:r>
    </w:p>
    <w:p w14:paraId="122B8E0C" w14:textId="6FFB3FF2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3E31D91" w14:textId="12D98595" w:rsidR="007772E6" w:rsidRPr="0062429B" w:rsidRDefault="007772E6" w:rsidP="0062429B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62429B">
        <w:rPr>
          <w:rFonts w:ascii="Times New Roman" w:hAnsi="Times New Roman" w:cs="Times New Roman"/>
        </w:rPr>
        <w:t>The n</w:t>
      </w:r>
      <w:r w:rsidRPr="0062429B">
        <w:rPr>
          <w:rFonts w:ascii="Times New Roman" w:hAnsi="Times New Roman" w:cs="Times New Roman"/>
        </w:rPr>
        <w:t xml:space="preserve">ormalized sum of squared difference (SSD) gives us an idea about how similar two images are. Lesser the SSD value, </w:t>
      </w:r>
      <w:r w:rsidRPr="0062429B">
        <w:rPr>
          <w:rFonts w:ascii="Times New Roman" w:hAnsi="Times New Roman" w:cs="Times New Roman"/>
        </w:rPr>
        <w:t xml:space="preserve">the </w:t>
      </w:r>
      <w:r w:rsidRPr="0062429B">
        <w:rPr>
          <w:rFonts w:ascii="Times New Roman" w:hAnsi="Times New Roman" w:cs="Times New Roman"/>
        </w:rPr>
        <w:t xml:space="preserve">more similar the images. From the calculated SSD </w:t>
      </w:r>
      <w:proofErr w:type="gramStart"/>
      <w:r w:rsidRPr="0062429B">
        <w:rPr>
          <w:rFonts w:ascii="Times New Roman" w:hAnsi="Times New Roman" w:cs="Times New Roman"/>
        </w:rPr>
        <w:t>values</w:t>
      </w:r>
      <w:proofErr w:type="gramEnd"/>
      <w:r w:rsidRPr="0062429B">
        <w:rPr>
          <w:rFonts w:ascii="Times New Roman" w:hAnsi="Times New Roman" w:cs="Times New Roman"/>
        </w:rPr>
        <w:t xml:space="preserve"> we can see that </w:t>
      </w:r>
      <w:r w:rsidRPr="0062429B">
        <w:rPr>
          <w:rFonts w:ascii="Times New Roman" w:hAnsi="Times New Roman" w:cs="Times New Roman"/>
        </w:rPr>
        <w:t xml:space="preserve">the </w:t>
      </w:r>
      <w:r w:rsidRPr="0062429B">
        <w:rPr>
          <w:rFonts w:ascii="Times New Roman" w:hAnsi="Times New Roman" w:cs="Times New Roman"/>
        </w:rPr>
        <w:t>bilinear interpolation method gives a more similar image than the nearest-neighbor method.</w:t>
      </w:r>
      <w:r w:rsidRPr="0062429B">
        <w:rPr>
          <w:rFonts w:ascii="Times New Roman" w:hAnsi="Times New Roman" w:cs="Times New Roman"/>
        </w:rPr>
        <w:t xml:space="preserve"> </w:t>
      </w:r>
      <w:r w:rsidRPr="0062429B">
        <w:rPr>
          <w:rFonts w:ascii="Times New Roman" w:hAnsi="Times New Roman" w:cs="Times New Roman"/>
        </w:rPr>
        <w:t xml:space="preserve">Rounding values and handling overflow might have caused the </w:t>
      </w:r>
      <w:r w:rsidRPr="0062429B">
        <w:rPr>
          <w:rFonts w:ascii="Times New Roman" w:hAnsi="Times New Roman" w:cs="Times New Roman"/>
        </w:rPr>
        <w:t>number</w:t>
      </w:r>
      <w:r w:rsidRPr="0062429B">
        <w:rPr>
          <w:rFonts w:ascii="Times New Roman" w:hAnsi="Times New Roman" w:cs="Times New Roman"/>
        </w:rPr>
        <w:t xml:space="preserve"> of dissimilarities of the images.</w:t>
      </w:r>
    </w:p>
    <w:p w14:paraId="033E10EB" w14:textId="0AF20790" w:rsidR="007772E6" w:rsidRDefault="007772E6" w:rsidP="007772E6">
      <w:pPr>
        <w:rPr>
          <w:rFonts w:ascii="Times New Roman" w:hAnsi="Times New Roman" w:cs="Times New Roman"/>
        </w:rPr>
      </w:pPr>
    </w:p>
    <w:p w14:paraId="5F33C4B4" w14:textId="71F07792" w:rsidR="007772E6" w:rsidRPr="0062429B" w:rsidRDefault="0062429B" w:rsidP="0062429B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62429B">
        <w:rPr>
          <w:rFonts w:ascii="Times New Roman" w:hAnsi="Times New Roman" w:cs="Times New Roman"/>
        </w:rPr>
        <w:t>Zoomed images for Image2.</w:t>
      </w:r>
    </w:p>
    <w:p w14:paraId="7561B841" w14:textId="312818CC" w:rsidR="00E556EA" w:rsidRDefault="0062429B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84864" behindDoc="1" locked="0" layoutInCell="1" allowOverlap="1" wp14:anchorId="3C91EFC7" wp14:editId="1ECFE4E5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2597150" cy="1757680"/>
            <wp:effectExtent l="0" t="0" r="0" b="0"/>
            <wp:wrapTight wrapText="bothSides">
              <wp:wrapPolygon edited="0">
                <wp:start x="9665" y="0"/>
                <wp:lineTo x="1267" y="1171"/>
                <wp:lineTo x="634" y="1405"/>
                <wp:lineTo x="1267" y="3980"/>
                <wp:lineTo x="634" y="3980"/>
                <wp:lineTo x="0" y="6087"/>
                <wp:lineTo x="0" y="10535"/>
                <wp:lineTo x="317" y="11471"/>
                <wp:lineTo x="1267" y="11471"/>
                <wp:lineTo x="158" y="13344"/>
                <wp:lineTo x="158" y="14280"/>
                <wp:lineTo x="1267" y="15217"/>
                <wp:lineTo x="158" y="16387"/>
                <wp:lineTo x="158" y="17090"/>
                <wp:lineTo x="1267" y="18962"/>
                <wp:lineTo x="1267" y="21303"/>
                <wp:lineTo x="18537" y="21303"/>
                <wp:lineTo x="19804" y="20835"/>
                <wp:lineTo x="21389" y="19899"/>
                <wp:lineTo x="21389" y="1405"/>
                <wp:lineTo x="18220" y="468"/>
                <wp:lineTo x="10774" y="0"/>
                <wp:lineTo x="9665" y="0"/>
              </wp:wrapPolygon>
            </wp:wrapTight>
            <wp:docPr id="33" name="Picture 33" descr="A person with a scarf around the hea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erson with a scarf around the head&#10;&#10;Description automatically generated with low confidenc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7150" cy="1757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6D4BEA" w14:textId="551FDBDD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C914F38" w14:textId="4D4B57CA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E2A581A" w14:textId="36CC4D91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63CE303" w14:textId="3CB62171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DACBEE6" w14:textId="0699116E" w:rsidR="00E556EA" w:rsidRDefault="00F622AE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85888" behindDoc="1" locked="0" layoutInCell="1" allowOverlap="1" wp14:anchorId="5C53723C" wp14:editId="5EDE1E9F">
            <wp:simplePos x="0" y="0"/>
            <wp:positionH relativeFrom="margin">
              <wp:align>left</wp:align>
            </wp:positionH>
            <wp:positionV relativeFrom="paragraph">
              <wp:posOffset>292100</wp:posOffset>
            </wp:positionV>
            <wp:extent cx="2674620" cy="1786255"/>
            <wp:effectExtent l="0" t="0" r="0" b="4445"/>
            <wp:wrapTight wrapText="bothSides">
              <wp:wrapPolygon edited="0">
                <wp:start x="3385" y="0"/>
                <wp:lineTo x="1077" y="1382"/>
                <wp:lineTo x="308" y="4838"/>
                <wp:lineTo x="308" y="10597"/>
                <wp:lineTo x="615" y="11518"/>
                <wp:lineTo x="1538" y="11518"/>
                <wp:lineTo x="462" y="13361"/>
                <wp:lineTo x="462" y="14282"/>
                <wp:lineTo x="1538" y="15204"/>
                <wp:lineTo x="154" y="16125"/>
                <wp:lineTo x="154" y="17047"/>
                <wp:lineTo x="1538" y="18889"/>
                <wp:lineTo x="1538" y="21423"/>
                <wp:lineTo x="20308" y="21423"/>
                <wp:lineTo x="20769" y="20963"/>
                <wp:lineTo x="21385" y="19811"/>
                <wp:lineTo x="21385" y="1613"/>
                <wp:lineTo x="21231" y="1382"/>
                <wp:lineTo x="19692" y="0"/>
                <wp:lineTo x="3385" y="0"/>
              </wp:wrapPolygon>
            </wp:wrapTight>
            <wp:docPr id="35" name="Picture 35" descr="A person with a towel over the hea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erson with a towel over the head&#10;&#10;Description automatically generated with low confidenc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62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9D7CCC" w14:textId="393E5DB6" w:rsidR="00E556EA" w:rsidRDefault="00F622AE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86912" behindDoc="1" locked="0" layoutInCell="1" allowOverlap="1" wp14:anchorId="0B0CF642" wp14:editId="289DE42A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2607310" cy="1740535"/>
            <wp:effectExtent l="0" t="0" r="2540" b="0"/>
            <wp:wrapTight wrapText="bothSides">
              <wp:wrapPolygon edited="0">
                <wp:start x="8522" y="0"/>
                <wp:lineTo x="2209" y="236"/>
                <wp:lineTo x="1105" y="1182"/>
                <wp:lineTo x="316" y="4728"/>
                <wp:lineTo x="316" y="10166"/>
                <wp:lineTo x="789" y="11584"/>
                <wp:lineTo x="1578" y="11584"/>
                <wp:lineTo x="473" y="13239"/>
                <wp:lineTo x="473" y="13948"/>
                <wp:lineTo x="1578" y="15367"/>
                <wp:lineTo x="158" y="16312"/>
                <wp:lineTo x="158" y="17022"/>
                <wp:lineTo x="1578" y="19149"/>
                <wp:lineTo x="1578" y="21277"/>
                <wp:lineTo x="20358" y="21277"/>
                <wp:lineTo x="21463" y="19622"/>
                <wp:lineTo x="21463" y="946"/>
                <wp:lineTo x="19885" y="236"/>
                <wp:lineTo x="14204" y="0"/>
                <wp:lineTo x="8522" y="0"/>
              </wp:wrapPolygon>
            </wp:wrapTight>
            <wp:docPr id="34" name="Picture 34" descr="A picture containing indoor, person, head covering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picture containing indoor, person, head covering, dark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731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72E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FE78AE" wp14:editId="198D65B0">
                <wp:simplePos x="0" y="0"/>
                <wp:positionH relativeFrom="column">
                  <wp:posOffset>1722120</wp:posOffset>
                </wp:positionH>
                <wp:positionV relativeFrom="paragraph">
                  <wp:posOffset>39370</wp:posOffset>
                </wp:positionV>
                <wp:extent cx="2245995" cy="464820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5995" cy="4648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1C6E45" w14:textId="65954DEC" w:rsidR="001A6E3C" w:rsidRPr="00E556EA" w:rsidRDefault="001A6E3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FE78AE" id="Text Box 28" o:spid="_x0000_s1029" type="#_x0000_t202" style="position:absolute;margin-left:135.6pt;margin-top:3.1pt;width:176.85pt;height:366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" filled="f" stroked="f" strokeweight=".5pt">
                <v:textbox>
                  <w:txbxContent>
                    <w:p w14:paraId="161C6E45" w14:textId="65954DEC" w:rsidR="001A6E3C" w:rsidRPr="00E556EA" w:rsidRDefault="001A6E3C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BF757DA" w14:textId="2FF82C60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7E17468" w14:textId="7D81A8A2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ACEF59E" w14:textId="756AE071" w:rsidR="00E556EA" w:rsidRDefault="00E556EA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F01E79E" w14:textId="6DAD9304" w:rsidR="007772E6" w:rsidRDefault="007772E6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FAFFA54" w14:textId="10031264" w:rsidR="007772E6" w:rsidRDefault="007772E6" w:rsidP="00E73DD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7CEF448" w14:textId="3A17C063" w:rsidR="00C74B47" w:rsidRDefault="00E73DD4" w:rsidP="00E73DD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708B4"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6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="000708B4" w:rsidRPr="000708B4">
        <w:rPr>
          <w:rFonts w:ascii="Times New Roman" w:hAnsi="Times New Roman" w:cs="Times New Roman"/>
          <w:b/>
          <w:bCs/>
          <w:sz w:val="28"/>
          <w:szCs w:val="28"/>
        </w:rPr>
        <w:t>Filtering with the Sobel operator</w:t>
      </w:r>
    </w:p>
    <w:p w14:paraId="63F2F769" w14:textId="4D18C117" w:rsidR="00F933CD" w:rsidRDefault="00F933CD" w:rsidP="006A3F3D">
      <w:pPr>
        <w:ind w:firstLine="360"/>
        <w:rPr>
          <w:rFonts w:ascii="Times New Roman" w:eastAsiaTheme="minorEastAsia" w:hAnsi="Times New Roman" w:cs="Times New Roman"/>
          <w:sz w:val="18"/>
          <w:szCs w:val="18"/>
        </w:rPr>
      </w:pPr>
      <w:r w:rsidRPr="006A3F3D">
        <w:rPr>
          <w:rFonts w:ascii="Times New Roman" w:eastAsiaTheme="minorEastAsia" w:hAnsi="Times New Roman" w:cs="Times New Roman"/>
        </w:rPr>
        <w:t>Sobel vertical kernel</w:t>
      </w:r>
      <w:r w:rsidRP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 </w:t>
      </w:r>
      <w:r w:rsidR="00190D90" w:rsidRP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   </w:t>
      </w:r>
      <w:r w:rsidRP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- </w:t>
      </w:r>
      <m:oMath>
        <m:m>
          <m:mPr>
            <m:mcs>
              <m:mc>
                <m:mcPr>
                  <m:count m:val="3"/>
                  <m:mcJc m:val="center"/>
                </m:mcPr>
              </m:mc>
            </m:mcs>
            <m:ctrlPr>
              <w:rPr>
                <w:rFonts w:ascii="Cambria Math" w:hAnsi="Cambria Math" w:cs="Times New Roman"/>
                <w:b/>
                <w:bCs/>
                <w:i/>
                <w:sz w:val="18"/>
                <w:szCs w:val="18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-1</m:t>
              </m:r>
            </m:e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-2</m:t>
              </m:r>
            </m:e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-1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0</m:t>
              </m:r>
            </m:e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0</m:t>
              </m:r>
            </m:e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0</m:t>
              </m:r>
            </m:e>
          </m:mr>
          <m:m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1</m:t>
              </m:r>
            </m:e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2</m:t>
              </m:r>
            </m:e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18"/>
                  <w:szCs w:val="18"/>
                </w:rPr>
                <m:t>1</m:t>
              </m:r>
            </m:e>
          </m:mr>
        </m:m>
      </m:oMath>
      <w:r w:rsidRP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 </w:t>
      </w:r>
      <w:r w:rsid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ab/>
      </w:r>
      <w:r w:rsid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ab/>
      </w:r>
      <w:r w:rsidR="006A3F3D">
        <w:rPr>
          <w:rFonts w:ascii="Times New Roman" w:eastAsiaTheme="minorEastAsia" w:hAnsi="Times New Roman" w:cs="Times New Roman"/>
          <w:b/>
          <w:bCs/>
          <w:sz w:val="28"/>
          <w:szCs w:val="28"/>
        </w:rPr>
        <w:tab/>
      </w:r>
      <w:r w:rsidRPr="006A3F3D">
        <w:rPr>
          <w:rFonts w:ascii="Times New Roman" w:eastAsiaTheme="minorEastAsia" w:hAnsi="Times New Roman" w:cs="Times New Roman"/>
        </w:rPr>
        <w:t xml:space="preserve">Sobel horizontal kernel -  </w:t>
      </w:r>
      <m:oMath>
        <m:m>
          <m:mPr>
            <m:mcs>
              <m:mc>
                <m:mcPr>
                  <m:count m:val="3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  <w:i/>
                <w:sz w:val="18"/>
                <w:szCs w:val="18"/>
              </w:rPr>
            </m:ctrlPr>
          </m:mPr>
          <m:mr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-1</m:t>
              </m:r>
            </m:e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0</m:t>
              </m:r>
            </m:e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1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-2</m:t>
              </m:r>
            </m:e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0</m:t>
              </m:r>
            </m:e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2</m:t>
              </m:r>
            </m:e>
          </m:mr>
          <m:mr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-1</m:t>
              </m:r>
            </m:e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0</m:t>
              </m:r>
            </m:e>
            <m:e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1</m:t>
              </m:r>
            </m:e>
          </m:mr>
        </m:m>
      </m:oMath>
    </w:p>
    <w:p w14:paraId="4594BCE8" w14:textId="431A937A" w:rsidR="006A3F3D" w:rsidRPr="006A3F3D" w:rsidRDefault="006A3F3D" w:rsidP="006A3F3D">
      <w:pPr>
        <w:rPr>
          <w:rFonts w:ascii="Times New Roman" w:eastAsiaTheme="minorEastAsia" w:hAnsi="Times New Roman" w:cs="Times New Roman"/>
          <w:b/>
          <w:bCs/>
          <w:sz w:val="28"/>
          <w:szCs w:val="28"/>
        </w:rPr>
      </w:pPr>
    </w:p>
    <w:p w14:paraId="6D278DEA" w14:textId="6D988EB4" w:rsidR="00F933CD" w:rsidRDefault="006A3F3D" w:rsidP="00E7217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76672" behindDoc="1" locked="0" layoutInCell="1" allowOverlap="1" wp14:anchorId="34A47D28" wp14:editId="7B44575C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3075305" cy="1704975"/>
            <wp:effectExtent l="0" t="0" r="0" b="9525"/>
            <wp:wrapSquare wrapText="bothSides"/>
            <wp:docPr id="26" name="Picture 26" descr="A close-up of a person's 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close-up of a person's face&#10;&#10;Description automatically generated with medium confidence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530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07F1" w:rsidRPr="00E7217B">
        <w:rPr>
          <w:rFonts w:ascii="Times New Roman" w:hAnsi="Times New Roman" w:cs="Times New Roman"/>
        </w:rPr>
        <w:t xml:space="preserve">Using the above two matrices as the filter kernels, we can obtain the filtered images using the inbuilt function </w:t>
      </w:r>
      <w:r w:rsidR="002E07F1" w:rsidRPr="00E7217B">
        <w:rPr>
          <w:rFonts w:ascii="Consolas" w:hAnsi="Consolas" w:cs="Times New Roman"/>
        </w:rPr>
        <w:t>filter2</w:t>
      </w:r>
      <w:proofErr w:type="gramStart"/>
      <w:r w:rsidR="002E07F1" w:rsidRPr="00E7217B">
        <w:rPr>
          <w:rFonts w:ascii="Consolas" w:hAnsi="Consolas" w:cs="Times New Roman"/>
        </w:rPr>
        <w:t>D(</w:t>
      </w:r>
      <w:proofErr w:type="gramEnd"/>
      <w:r w:rsidR="002E07F1" w:rsidRPr="00E7217B">
        <w:rPr>
          <w:rFonts w:ascii="Consolas" w:hAnsi="Consolas" w:cs="Times New Roman"/>
        </w:rPr>
        <w:t xml:space="preserve">) </w:t>
      </w:r>
      <w:r w:rsidR="002E07F1" w:rsidRPr="00E7217B">
        <w:rPr>
          <w:rFonts w:ascii="Times New Roman" w:hAnsi="Times New Roman" w:cs="Times New Roman"/>
        </w:rPr>
        <w:t xml:space="preserve">in </w:t>
      </w:r>
      <w:r w:rsidR="00E6164B">
        <w:rPr>
          <w:rFonts w:ascii="Times New Roman" w:hAnsi="Times New Roman" w:cs="Times New Roman"/>
        </w:rPr>
        <w:t>OpenCV</w:t>
      </w:r>
      <w:r w:rsidR="002E07F1" w:rsidRPr="00E7217B">
        <w:rPr>
          <w:rFonts w:ascii="Times New Roman" w:hAnsi="Times New Roman" w:cs="Times New Roman"/>
        </w:rPr>
        <w:t xml:space="preserve"> python. Sobel vertical </w:t>
      </w:r>
      <w:proofErr w:type="spellStart"/>
      <w:r w:rsidR="00E7217B" w:rsidRPr="00E7217B">
        <w:rPr>
          <w:rFonts w:ascii="Times New Roman" w:hAnsi="Times New Roman" w:cs="Times New Roman"/>
        </w:rPr>
        <w:t>filterings</w:t>
      </w:r>
      <w:proofErr w:type="spellEnd"/>
      <w:r w:rsidR="00E7217B" w:rsidRPr="00E7217B">
        <w:rPr>
          <w:rFonts w:ascii="Times New Roman" w:hAnsi="Times New Roman" w:cs="Times New Roman"/>
        </w:rPr>
        <w:t xml:space="preserve"> </w:t>
      </w:r>
      <w:r w:rsidR="002E07F1" w:rsidRPr="00E7217B">
        <w:rPr>
          <w:rFonts w:ascii="Times New Roman" w:hAnsi="Times New Roman" w:cs="Times New Roman"/>
        </w:rPr>
        <w:t xml:space="preserve">give us the derivative of the image with respect to vertical direction while horizontal </w:t>
      </w:r>
      <w:r w:rsidR="00E7217B" w:rsidRPr="00E7217B">
        <w:rPr>
          <w:rFonts w:ascii="Times New Roman" w:hAnsi="Times New Roman" w:cs="Times New Roman"/>
        </w:rPr>
        <w:t xml:space="preserve">filtering gives us the </w:t>
      </w:r>
      <w:r w:rsidR="00E7217B" w:rsidRPr="00E7217B">
        <w:rPr>
          <w:rFonts w:ascii="Times New Roman" w:hAnsi="Times New Roman" w:cs="Times New Roman"/>
        </w:rPr>
        <w:t xml:space="preserve">derivative of the image with respect to </w:t>
      </w:r>
      <w:r w:rsidR="00E6164B">
        <w:rPr>
          <w:rFonts w:ascii="Times New Roman" w:hAnsi="Times New Roman" w:cs="Times New Roman"/>
        </w:rPr>
        <w:t xml:space="preserve">the </w:t>
      </w:r>
      <w:r w:rsidR="00E7217B" w:rsidRPr="00E7217B">
        <w:rPr>
          <w:rFonts w:ascii="Times New Roman" w:hAnsi="Times New Roman" w:cs="Times New Roman"/>
        </w:rPr>
        <w:t>horizontal</w:t>
      </w:r>
      <w:r w:rsidR="00E7217B" w:rsidRPr="00E7217B">
        <w:rPr>
          <w:rFonts w:ascii="Times New Roman" w:hAnsi="Times New Roman" w:cs="Times New Roman"/>
        </w:rPr>
        <w:t xml:space="preserve"> direction</w:t>
      </w:r>
      <w:r w:rsidR="00E7217B" w:rsidRPr="00E7217B">
        <w:rPr>
          <w:rFonts w:ascii="Times New Roman" w:hAnsi="Times New Roman" w:cs="Times New Roman"/>
        </w:rPr>
        <w:t>.</w:t>
      </w:r>
    </w:p>
    <w:p w14:paraId="2A904530" w14:textId="77777777" w:rsidR="006A3F3D" w:rsidRDefault="006A3F3D" w:rsidP="006A3F3D">
      <w:pPr>
        <w:pStyle w:val="ListParagraph"/>
        <w:rPr>
          <w:rFonts w:ascii="Times New Roman" w:hAnsi="Times New Roman" w:cs="Times New Roman"/>
        </w:rPr>
      </w:pPr>
    </w:p>
    <w:p w14:paraId="40402968" w14:textId="44F5338B" w:rsidR="00C74B47" w:rsidRPr="00E6164B" w:rsidRDefault="00E6164B" w:rsidP="00E6164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E7217B">
        <w:rPr>
          <w:rFonts w:ascii="Times New Roman" w:hAnsi="Times New Roman" w:cs="Times New Roman"/>
        </w:rPr>
        <w:t>Instead of using the inbuilt filter2</w:t>
      </w:r>
      <w:proofErr w:type="gramStart"/>
      <w:r w:rsidR="00E7217B">
        <w:rPr>
          <w:rFonts w:ascii="Times New Roman" w:hAnsi="Times New Roman" w:cs="Times New Roman"/>
        </w:rPr>
        <w:t>D(</w:t>
      </w:r>
      <w:proofErr w:type="gramEnd"/>
      <w:r w:rsidR="00E7217B">
        <w:rPr>
          <w:rFonts w:ascii="Times New Roman" w:hAnsi="Times New Roman" w:cs="Times New Roman"/>
        </w:rPr>
        <w:t>) function, we can obtain the same results by using convolution. In normal convolution</w:t>
      </w:r>
      <w:r>
        <w:rPr>
          <w:rFonts w:ascii="Times New Roman" w:hAnsi="Times New Roman" w:cs="Times New Roman"/>
        </w:rPr>
        <w:t>,</w:t>
      </w:r>
      <w:r w:rsidR="00E7217B">
        <w:rPr>
          <w:rFonts w:ascii="Times New Roman" w:hAnsi="Times New Roman" w:cs="Times New Roman"/>
        </w:rPr>
        <w:t xml:space="preserve"> the result will be rotated by 180 degrees. But the </w:t>
      </w:r>
      <w:r>
        <w:rPr>
          <w:rFonts w:ascii="Times New Roman" w:hAnsi="Times New Roman" w:cs="Times New Roman"/>
        </w:rPr>
        <w:t>S</w:t>
      </w:r>
      <w:r w:rsidR="00E7217B">
        <w:rPr>
          <w:rFonts w:ascii="Times New Roman" w:hAnsi="Times New Roman" w:cs="Times New Roman"/>
        </w:rPr>
        <w:t xml:space="preserve">obel filter kernels are </w:t>
      </w:r>
      <w:r>
        <w:rPr>
          <w:rFonts w:ascii="Times New Roman" w:hAnsi="Times New Roman" w:cs="Times New Roman"/>
        </w:rPr>
        <w:t>symmetric in this case. Therefore, we can use the convolution operation to obtain our result without flipping the image.</w:t>
      </w:r>
    </w:p>
    <w:p w14:paraId="359A0137" w14:textId="0DC73710" w:rsidR="00E6164B" w:rsidRDefault="006A3F3D" w:rsidP="00E6164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object w:dxaOrig="1440" w:dyaOrig="1440" w14:anchorId="09CA2274">
          <v:shape id="_x0000_s1027" type="#_x0000_t75" style="position:absolute;margin-left:70.65pt;margin-top:5.85pt;width:317.9pt;height:208.45pt;z-index:251678720;mso-position-horizontal-relative:text;mso-position-vertical-relative:text" stroked="t" strokecolor="black [3213]" strokeweight=".5pt">
            <v:imagedata r:id="rId27" o:title=""/>
            <w10:wrap type="square" side="right"/>
          </v:shape>
          <o:OLEObject Type="Embed" ProgID="Word.OpenDocumentText.12" ShapeID="_x0000_s1027" DrawAspect="Content" ObjectID="_1708027376" r:id="rId28"/>
        </w:object>
      </w:r>
    </w:p>
    <w:p w14:paraId="16D1E2CE" w14:textId="3807AE21" w:rsidR="00BB5307" w:rsidRDefault="00E6164B" w:rsidP="00E6164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textWrapping" w:clear="all"/>
      </w:r>
    </w:p>
    <w:p w14:paraId="7A6E7BAC" w14:textId="445B6207" w:rsidR="00592833" w:rsidRPr="007772E6" w:rsidRDefault="00E6164B" w:rsidP="007772E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6164B">
        <w:rPr>
          <w:rFonts w:ascii="Times New Roman" w:hAnsi="Times New Roman" w:cs="Times New Roman"/>
        </w:rPr>
        <w:t xml:space="preserve">We can use the </w:t>
      </w:r>
      <w:r w:rsidR="00BB5307">
        <w:rPr>
          <w:rFonts w:ascii="Times New Roman" w:hAnsi="Times New Roman" w:cs="Times New Roman"/>
        </w:rPr>
        <w:t>associative property to do the convolution in two steps to obtain the results.</w:t>
      </w:r>
    </w:p>
    <w:p w14:paraId="2FCA1723" w14:textId="777F3A83" w:rsidR="00592833" w:rsidRDefault="007772E6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81792" behindDoc="1" locked="0" layoutInCell="1" allowOverlap="1" wp14:anchorId="469D4CE7" wp14:editId="66F4A6FA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2767965" cy="1534795"/>
            <wp:effectExtent l="0" t="0" r="0" b="8255"/>
            <wp:wrapTight wrapText="bothSides">
              <wp:wrapPolygon edited="0">
                <wp:start x="7730" y="0"/>
                <wp:lineTo x="4311" y="1341"/>
                <wp:lineTo x="0" y="3485"/>
                <wp:lineTo x="0" y="21448"/>
                <wp:lineTo x="21407" y="21448"/>
                <wp:lineTo x="21407" y="3217"/>
                <wp:lineTo x="14568" y="268"/>
                <wp:lineTo x="11447" y="0"/>
                <wp:lineTo x="7730" y="0"/>
              </wp:wrapPolygon>
            </wp:wrapTight>
            <wp:docPr id="29" name="Picture 29" descr="A close-up of a person's 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close-up of a person's face&#10;&#10;Description automatically generated with medium confidenc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7965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79744" behindDoc="1" locked="0" layoutInCell="1" allowOverlap="1" wp14:anchorId="0889C8F7" wp14:editId="18A9F41B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2767965" cy="1534795"/>
            <wp:effectExtent l="0" t="0" r="0" b="8255"/>
            <wp:wrapTight wrapText="bothSides">
              <wp:wrapPolygon edited="0">
                <wp:start x="8325" y="0"/>
                <wp:lineTo x="4014" y="1609"/>
                <wp:lineTo x="0" y="3485"/>
                <wp:lineTo x="0" y="21448"/>
                <wp:lineTo x="21407" y="21448"/>
                <wp:lineTo x="21407" y="3485"/>
                <wp:lineTo x="18731" y="2145"/>
                <wp:lineTo x="13082" y="0"/>
                <wp:lineTo x="8325" y="0"/>
              </wp:wrapPolygon>
            </wp:wrapTight>
            <wp:docPr id="27" name="Picture 27" descr="A close-up of a person's 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close-up of a person's face&#10;&#10;Description automatically generated with medium confidence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7965" cy="1534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A2DF66" w14:textId="774D3EC0" w:rsidR="00592833" w:rsidRDefault="00592833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AC073DD" w14:textId="0F5662D4" w:rsidR="00592833" w:rsidRPr="00BB5307" w:rsidRDefault="00BB5307" w:rsidP="00BB530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three methods gave the same output. </w:t>
      </w:r>
      <w:proofErr w:type="gramStart"/>
      <w:r>
        <w:rPr>
          <w:rFonts w:ascii="Times New Roman" w:hAnsi="Times New Roman" w:cs="Times New Roman"/>
        </w:rPr>
        <w:t>Therefore</w:t>
      </w:r>
      <w:proofErr w:type="gramEnd"/>
      <w:r>
        <w:rPr>
          <w:rFonts w:ascii="Times New Roman" w:hAnsi="Times New Roman" w:cs="Times New Roman"/>
        </w:rPr>
        <w:t xml:space="preserve"> we can use any of the methods to filter with the </w:t>
      </w:r>
      <w:r w:rsidR="001B6EBF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obel operator.</w:t>
      </w:r>
      <w:r w:rsidR="002F04EA">
        <w:rPr>
          <w:rFonts w:ascii="Times New Roman" w:hAnsi="Times New Roman" w:cs="Times New Roman"/>
        </w:rPr>
        <w:t xml:space="preserve"> But the last method has less time complexity than 2D for looped convolution.</w:t>
      </w:r>
    </w:p>
    <w:p w14:paraId="3544C9D4" w14:textId="55069F6B" w:rsidR="006A3F3D" w:rsidRDefault="006A3F3D" w:rsidP="0059283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3A0FD41" w14:textId="1B3496B8" w:rsidR="00592833" w:rsidRDefault="00BB23D9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B23D9">
        <w:rPr>
          <w:rFonts w:ascii="Times New Roman" w:hAnsi="Times New Roman" w:cs="Times New Roman"/>
          <w:b/>
          <w:bCs/>
          <w:sz w:val="28"/>
          <w:szCs w:val="28"/>
          <w:u w:val="single"/>
        </w:rPr>
        <w:t>Question 7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– Using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grabCut</w:t>
      </w:r>
      <w:proofErr w:type="spellEnd"/>
      <w:r w:rsidR="00F622AE">
        <w:rPr>
          <w:rFonts w:ascii="Times New Roman" w:hAnsi="Times New Roman" w:cs="Times New Roman"/>
          <w:b/>
          <w:bCs/>
          <w:sz w:val="28"/>
          <w:szCs w:val="28"/>
        </w:rPr>
        <w:t>(</w:t>
      </w:r>
      <w:proofErr w:type="gramEnd"/>
      <w:r w:rsidR="00F622AE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16C4C042" w14:textId="4FEB7492" w:rsidR="00BB23D9" w:rsidRDefault="006A3F3D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(a)</w:t>
      </w:r>
    </w:p>
    <w:p w14:paraId="483179A0" w14:textId="585BB601" w:rsidR="006A3F3D" w:rsidRDefault="0062429B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82816" behindDoc="0" locked="0" layoutInCell="1" allowOverlap="1" wp14:anchorId="78D0C276" wp14:editId="45915901">
            <wp:simplePos x="0" y="0"/>
            <wp:positionH relativeFrom="margin">
              <wp:align>right</wp:align>
            </wp:positionH>
            <wp:positionV relativeFrom="paragraph">
              <wp:posOffset>200660</wp:posOffset>
            </wp:positionV>
            <wp:extent cx="2739390" cy="1746885"/>
            <wp:effectExtent l="0" t="0" r="3810" b="0"/>
            <wp:wrapSquare wrapText="bothSides"/>
            <wp:docPr id="32" name="Picture 32" descr="A picture containing flower, pla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flower, plan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390" cy="174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83840" behindDoc="1" locked="0" layoutInCell="1" allowOverlap="1" wp14:anchorId="59D1489B" wp14:editId="3044AD6D">
            <wp:simplePos x="0" y="0"/>
            <wp:positionH relativeFrom="margin">
              <wp:align>left</wp:align>
            </wp:positionH>
            <wp:positionV relativeFrom="paragraph">
              <wp:posOffset>195580</wp:posOffset>
            </wp:positionV>
            <wp:extent cx="2667000" cy="1716405"/>
            <wp:effectExtent l="0" t="0" r="0" b="0"/>
            <wp:wrapTight wrapText="bothSides">
              <wp:wrapPolygon edited="0">
                <wp:start x="1389" y="0"/>
                <wp:lineTo x="309" y="1199"/>
                <wp:lineTo x="0" y="1918"/>
                <wp:lineTo x="0" y="21336"/>
                <wp:lineTo x="21446" y="21336"/>
                <wp:lineTo x="21446" y="1678"/>
                <wp:lineTo x="21137" y="1199"/>
                <wp:lineTo x="19594" y="0"/>
                <wp:lineTo x="1389" y="0"/>
              </wp:wrapPolygon>
            </wp:wrapTight>
            <wp:docPr id="30" name="Picture 30" descr="A picture containing plant, flower, yellow, dais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plant, flower, yellow, daisy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F46C6A" w14:textId="12A8186C" w:rsidR="00BB23D9" w:rsidRDefault="00BB23D9" w:rsidP="00BB23D9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5BD91DE" w14:textId="3BCE8D12" w:rsidR="002C674F" w:rsidRPr="002C674F" w:rsidRDefault="002C674F" w:rsidP="002C674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de where the </w:t>
      </w:r>
      <w:proofErr w:type="spellStart"/>
      <w:proofErr w:type="gramStart"/>
      <w:r>
        <w:rPr>
          <w:rFonts w:ascii="Times New Roman" w:hAnsi="Times New Roman" w:cs="Times New Roman"/>
        </w:rPr>
        <w:t>grabCut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 function is used to extract foreground and background images.</w:t>
      </w:r>
    </w:p>
    <w:bookmarkStart w:id="1" w:name="_MON_1708025643"/>
    <w:bookmarkEnd w:id="1"/>
    <w:p w14:paraId="3D7ABE0C" w14:textId="5792CFC0" w:rsidR="00592833" w:rsidRDefault="002C674F" w:rsidP="002C674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object w:dxaOrig="9360" w:dyaOrig="4155" w14:anchorId="79176341">
          <v:shape id="_x0000_i1388" type="#_x0000_t75" style="width:387.25pt;height:171.8pt" o:ole="" o:bordertopcolor="this" o:borderleftcolor="this" o:borderbottomcolor="this" o:borderrightcolor="this">
            <v:imagedata r:id="rId33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Word.OpenDocumentText.12" ShapeID="_x0000_i1388" DrawAspect="Content" ObjectID="_1708027374" r:id="rId34"/>
        </w:object>
      </w:r>
    </w:p>
    <w:p w14:paraId="4EAB710F" w14:textId="3C332F3D" w:rsidR="00D6327E" w:rsidRPr="007772E6" w:rsidRDefault="006A3F3D" w:rsidP="002C674F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(b)</w:t>
      </w:r>
      <w:r w:rsidR="007772E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772E6">
        <w:rPr>
          <w:rFonts w:ascii="Times New Roman" w:hAnsi="Times New Roman" w:cs="Times New Roman"/>
        </w:rPr>
        <w:t>First</w:t>
      </w:r>
      <w:r w:rsidR="0062429B">
        <w:rPr>
          <w:rFonts w:ascii="Times New Roman" w:hAnsi="Times New Roman" w:cs="Times New Roman"/>
        </w:rPr>
        <w:t>,</w:t>
      </w:r>
      <w:r w:rsidR="007772E6">
        <w:rPr>
          <w:rFonts w:ascii="Times New Roman" w:hAnsi="Times New Roman" w:cs="Times New Roman"/>
        </w:rPr>
        <w:t xml:space="preserve"> </w:t>
      </w:r>
      <w:r w:rsidR="0062429B">
        <w:rPr>
          <w:rFonts w:ascii="Times New Roman" w:hAnsi="Times New Roman" w:cs="Times New Roman"/>
        </w:rPr>
        <w:t>the G</w:t>
      </w:r>
      <w:r w:rsidR="00D6327E" w:rsidRPr="007772E6">
        <w:rPr>
          <w:rFonts w:ascii="Times New Roman" w:hAnsi="Times New Roman" w:cs="Times New Roman"/>
        </w:rPr>
        <w:t xml:space="preserve">aussian blur </w:t>
      </w:r>
      <w:r w:rsidR="007772E6">
        <w:rPr>
          <w:rFonts w:ascii="Times New Roman" w:hAnsi="Times New Roman" w:cs="Times New Roman"/>
        </w:rPr>
        <w:t xml:space="preserve">effect was added </w:t>
      </w:r>
      <w:r w:rsidR="00D6327E" w:rsidRPr="007772E6">
        <w:rPr>
          <w:rFonts w:ascii="Times New Roman" w:hAnsi="Times New Roman" w:cs="Times New Roman"/>
        </w:rPr>
        <w:t xml:space="preserve">to the extracted background image with a kernel size of </w:t>
      </w:r>
      <w:proofErr w:type="gramStart"/>
      <w:r w:rsidR="007772E6">
        <w:rPr>
          <w:rFonts w:ascii="Times New Roman" w:hAnsi="Times New Roman" w:cs="Times New Roman"/>
        </w:rPr>
        <w:t xml:space="preserve">   </w:t>
      </w:r>
      <w:r w:rsidR="00D6327E" w:rsidRPr="007772E6">
        <w:rPr>
          <w:rFonts w:ascii="Times New Roman" w:hAnsi="Times New Roman" w:cs="Times New Roman"/>
        </w:rPr>
        <w:t>(</w:t>
      </w:r>
      <w:proofErr w:type="gramEnd"/>
      <w:r w:rsidR="00D6327E" w:rsidRPr="007772E6">
        <w:rPr>
          <w:rFonts w:ascii="Times New Roman" w:hAnsi="Times New Roman" w:cs="Times New Roman"/>
        </w:rPr>
        <w:t>11,11) and sigma = 5</w:t>
      </w:r>
      <w:r w:rsidR="007772E6">
        <w:rPr>
          <w:rFonts w:ascii="Times New Roman" w:hAnsi="Times New Roman" w:cs="Times New Roman"/>
        </w:rPr>
        <w:t xml:space="preserve">. Then the </w:t>
      </w:r>
      <w:r w:rsidR="007772E6">
        <w:rPr>
          <w:rFonts w:ascii="Times New Roman" w:hAnsi="Times New Roman" w:cs="Times New Roman"/>
        </w:rPr>
        <w:t>extracted foreground image and blurred background image</w:t>
      </w:r>
      <w:r w:rsidR="007772E6">
        <w:rPr>
          <w:rFonts w:ascii="Times New Roman" w:hAnsi="Times New Roman" w:cs="Times New Roman"/>
        </w:rPr>
        <w:t xml:space="preserve"> were combined to obtain the enhanced image.</w:t>
      </w:r>
    </w:p>
    <w:p w14:paraId="08B0F444" w14:textId="382B937E" w:rsidR="00D6327E" w:rsidRPr="00D6327E" w:rsidRDefault="00D6327E" w:rsidP="00D632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7936" behindDoc="1" locked="0" layoutInCell="1" allowOverlap="1" wp14:anchorId="0DDA56BF" wp14:editId="6524C9ED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4000500" cy="2574925"/>
            <wp:effectExtent l="0" t="0" r="0" b="0"/>
            <wp:wrapTight wrapText="bothSides">
              <wp:wrapPolygon edited="0">
                <wp:start x="2160" y="160"/>
                <wp:lineTo x="309" y="1438"/>
                <wp:lineTo x="103" y="1758"/>
                <wp:lineTo x="103" y="21254"/>
                <wp:lineTo x="21497" y="21254"/>
                <wp:lineTo x="21497" y="1598"/>
                <wp:lineTo x="20057" y="639"/>
                <wp:lineTo x="18000" y="160"/>
                <wp:lineTo x="2160" y="160"/>
              </wp:wrapPolygon>
            </wp:wrapTight>
            <wp:docPr id="36" name="Picture 36" descr="A group of yellow flow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group of yellow flowers&#10;&#10;Description automatically generated with medium confidence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D9C8AB" w14:textId="77777777" w:rsidR="006A3F3D" w:rsidRDefault="006A3F3D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2630E7" w14:textId="77777777" w:rsidR="006A3F3D" w:rsidRDefault="006A3F3D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EAF03F8" w14:textId="77777777" w:rsidR="006A3F3D" w:rsidRDefault="006A3F3D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40EE1BF" w14:textId="77777777" w:rsidR="006A3F3D" w:rsidRDefault="006A3F3D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6DB246C" w14:textId="77777777" w:rsidR="00D6327E" w:rsidRDefault="00D6327E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3153579" w14:textId="77777777" w:rsidR="00D6327E" w:rsidRDefault="00D6327E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F02E9F5" w14:textId="77777777" w:rsidR="00D6327E" w:rsidRDefault="00D6327E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CC85B6F" w14:textId="2FA38E72" w:rsidR="00D6327E" w:rsidRDefault="0073070E" w:rsidP="0073070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(c) </w:t>
      </w:r>
    </w:p>
    <w:p w14:paraId="309C75AB" w14:textId="2FD87AD5" w:rsidR="0073070E" w:rsidRDefault="0073070E" w:rsidP="0073070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we apply the gaussian blur to the extracted background, the part which contains the total black color will remain unchanged.</w:t>
      </w:r>
    </w:p>
    <w:p w14:paraId="04DCFD09" w14:textId="77777777" w:rsidR="0073070E" w:rsidRDefault="0073070E" w:rsidP="0073070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t near the edges of that blacked area, the blur filter kernel will contain some parts of the background image.</w:t>
      </w:r>
    </w:p>
    <w:p w14:paraId="73125EA0" w14:textId="77777777" w:rsidR="0073070E" w:rsidRDefault="0073070E" w:rsidP="0073070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fore, the convolved value will not be zero for some places along the edge.</w:t>
      </w:r>
    </w:p>
    <w:p w14:paraId="1EED059D" w14:textId="5321C3F9" w:rsidR="0073070E" w:rsidRPr="0073070E" w:rsidRDefault="0073070E" w:rsidP="0073070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, when we </w:t>
      </w:r>
      <w:r w:rsidR="00FB7F2A">
        <w:rPr>
          <w:rFonts w:ascii="Times New Roman" w:hAnsi="Times New Roman" w:cs="Times New Roman"/>
        </w:rPr>
        <w:t>combine</w:t>
      </w:r>
      <w:r>
        <w:rPr>
          <w:rFonts w:ascii="Times New Roman" w:hAnsi="Times New Roman" w:cs="Times New Roman"/>
        </w:rPr>
        <w:t xml:space="preserve"> the blurred background and the foreground image, some parts of the edges will give darker </w:t>
      </w:r>
      <w:proofErr w:type="spellStart"/>
      <w:r>
        <w:rPr>
          <w:rFonts w:ascii="Times New Roman" w:hAnsi="Times New Roman" w:cs="Times New Roman"/>
        </w:rPr>
        <w:t>colo</w:t>
      </w:r>
      <w:r w:rsidR="00BC78E1"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</w:rPr>
        <w:t>rs</w:t>
      </w:r>
      <w:proofErr w:type="spellEnd"/>
      <w:r>
        <w:rPr>
          <w:rFonts w:ascii="Times New Roman" w:hAnsi="Times New Roman" w:cs="Times New Roman"/>
        </w:rPr>
        <w:t xml:space="preserve"> that we did not expect.</w:t>
      </w:r>
    </w:p>
    <w:p w14:paraId="2B0C1876" w14:textId="5F555F7B" w:rsidR="00DF5FFD" w:rsidRPr="00DB6147" w:rsidRDefault="00DB6147" w:rsidP="005928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B6147">
        <w:rPr>
          <w:rFonts w:ascii="Times New Roman" w:hAnsi="Times New Roman" w:cs="Times New Roman"/>
          <w:b/>
          <w:bCs/>
          <w:sz w:val="28"/>
          <w:szCs w:val="28"/>
        </w:rPr>
        <w:t>References</w:t>
      </w:r>
    </w:p>
    <w:p w14:paraId="3619B2AC" w14:textId="1F9FEE35" w:rsidR="00DB6147" w:rsidRPr="00D6327E" w:rsidRDefault="00DB6147" w:rsidP="00DB6147">
      <w:pPr>
        <w:rPr>
          <w:rFonts w:ascii="Times New Roman" w:hAnsi="Times New Roman" w:cs="Times New Roman"/>
        </w:rPr>
      </w:pPr>
      <w:hyperlink r:id="rId36" w:history="1">
        <w:r w:rsidRPr="00D6327E">
          <w:rPr>
            <w:rStyle w:val="Hyperlink"/>
            <w:rFonts w:ascii="Times New Roman" w:hAnsi="Times New Roman" w:cs="Times New Roman"/>
          </w:rPr>
          <w:t>https://en.wikipedia.org/wiki/CIELAB_color_space</w:t>
        </w:r>
      </w:hyperlink>
    </w:p>
    <w:p w14:paraId="55823C5F" w14:textId="52FA1337" w:rsidR="00B939A5" w:rsidRPr="00D6327E" w:rsidRDefault="00B939A5" w:rsidP="00DB6147">
      <w:pPr>
        <w:rPr>
          <w:rFonts w:ascii="Times New Roman" w:hAnsi="Times New Roman" w:cs="Times New Roman"/>
        </w:rPr>
      </w:pPr>
      <w:hyperlink r:id="rId37" w:history="1">
        <w:r w:rsidRPr="00D6327E">
          <w:rPr>
            <w:rStyle w:val="Hyperlink"/>
            <w:rFonts w:ascii="Times New Roman" w:hAnsi="Times New Roman" w:cs="Times New Roman"/>
          </w:rPr>
          <w:t>https://pyimagesearch.com/2020/07/27/opencv-grabcut-foreground-segmentation-and-extraction/</w:t>
        </w:r>
      </w:hyperlink>
    </w:p>
    <w:p w14:paraId="3E104FB9" w14:textId="12CF539C" w:rsidR="002C674F" w:rsidRPr="00D6327E" w:rsidRDefault="00B939A5" w:rsidP="00DB6147">
      <w:pPr>
        <w:rPr>
          <w:rFonts w:ascii="Times New Roman" w:hAnsi="Times New Roman" w:cs="Times New Roman"/>
        </w:rPr>
      </w:pPr>
      <w:hyperlink r:id="rId38" w:history="1">
        <w:r w:rsidRPr="00D6327E">
          <w:rPr>
            <w:rStyle w:val="Hyperlink"/>
            <w:rFonts w:ascii="Times New Roman" w:hAnsi="Times New Roman" w:cs="Times New Roman"/>
          </w:rPr>
          <w:t>https://docs.opencv.org/4.x/d8/d83/tutorial_py_grabcut.html</w:t>
        </w:r>
      </w:hyperlink>
    </w:p>
    <w:sectPr w:rsidR="002C674F" w:rsidRPr="00D6327E" w:rsidSect="004F06A0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09C87" w14:textId="77777777" w:rsidR="00263B3E" w:rsidRDefault="00263B3E" w:rsidP="00DF5FFD">
      <w:pPr>
        <w:spacing w:after="0" w:line="240" w:lineRule="auto"/>
      </w:pPr>
      <w:r>
        <w:separator/>
      </w:r>
    </w:p>
  </w:endnote>
  <w:endnote w:type="continuationSeparator" w:id="0">
    <w:p w14:paraId="02126EB0" w14:textId="77777777" w:rsidR="00263B3E" w:rsidRDefault="00263B3E" w:rsidP="00DF5F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8A50C" w14:textId="77777777" w:rsidR="00DF5FFD" w:rsidRDefault="00DF5F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B071" w14:textId="77777777" w:rsidR="00DF5FFD" w:rsidRDefault="00DF5F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5961F" w14:textId="77777777" w:rsidR="00DF5FFD" w:rsidRDefault="00DF5F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BA003" w14:textId="77777777" w:rsidR="00263B3E" w:rsidRDefault="00263B3E" w:rsidP="00DF5FFD">
      <w:pPr>
        <w:spacing w:after="0" w:line="240" w:lineRule="auto"/>
      </w:pPr>
      <w:r>
        <w:separator/>
      </w:r>
    </w:p>
  </w:footnote>
  <w:footnote w:type="continuationSeparator" w:id="0">
    <w:p w14:paraId="4F7CEF23" w14:textId="77777777" w:rsidR="00263B3E" w:rsidRDefault="00263B3E" w:rsidP="00DF5F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7B7D5" w14:textId="77777777" w:rsidR="00DF5FFD" w:rsidRDefault="00DF5F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D6C89" w14:textId="77777777" w:rsidR="00DF5FFD" w:rsidRDefault="00DF5F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3D471" w14:textId="77777777" w:rsidR="00DF5FFD" w:rsidRDefault="00DF5F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67FAD"/>
    <w:multiLevelType w:val="hybridMultilevel"/>
    <w:tmpl w:val="AE78E6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C00DB"/>
    <w:multiLevelType w:val="hybridMultilevel"/>
    <w:tmpl w:val="1144A1D4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DB49FF"/>
    <w:multiLevelType w:val="hybridMultilevel"/>
    <w:tmpl w:val="FACCF464"/>
    <w:lvl w:ilvl="0" w:tplc="0438278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902B14"/>
    <w:multiLevelType w:val="hybridMultilevel"/>
    <w:tmpl w:val="23A83210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490F1C"/>
    <w:multiLevelType w:val="hybridMultilevel"/>
    <w:tmpl w:val="1AB4DD34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640721"/>
    <w:multiLevelType w:val="hybridMultilevel"/>
    <w:tmpl w:val="468E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AD39A1"/>
    <w:multiLevelType w:val="hybridMultilevel"/>
    <w:tmpl w:val="438CD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6C5A"/>
    <w:multiLevelType w:val="hybridMultilevel"/>
    <w:tmpl w:val="2FDA1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E94A8D"/>
    <w:multiLevelType w:val="hybridMultilevel"/>
    <w:tmpl w:val="C9229480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93598C"/>
    <w:multiLevelType w:val="hybridMultilevel"/>
    <w:tmpl w:val="0CFA5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5D1F13"/>
    <w:multiLevelType w:val="hybridMultilevel"/>
    <w:tmpl w:val="83F84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4627E8"/>
    <w:multiLevelType w:val="hybridMultilevel"/>
    <w:tmpl w:val="532E91D0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7C1215"/>
    <w:multiLevelType w:val="hybridMultilevel"/>
    <w:tmpl w:val="E7789E2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5636A2"/>
    <w:multiLevelType w:val="hybridMultilevel"/>
    <w:tmpl w:val="AAC84464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5542C7"/>
    <w:multiLevelType w:val="hybridMultilevel"/>
    <w:tmpl w:val="15802A00"/>
    <w:lvl w:ilvl="0" w:tplc="5136F600">
      <w:start w:val="1"/>
      <w:numFmt w:val="lowerLetter"/>
      <w:lvlText w:val="(%1)"/>
      <w:lvlJc w:val="left"/>
      <w:pPr>
        <w:ind w:left="73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5A2662"/>
    <w:multiLevelType w:val="hybridMultilevel"/>
    <w:tmpl w:val="87CE8F5A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F55D1A"/>
    <w:multiLevelType w:val="hybridMultilevel"/>
    <w:tmpl w:val="DA88114E"/>
    <w:lvl w:ilvl="0" w:tplc="FA0642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9"/>
  </w:num>
  <w:num w:numId="5">
    <w:abstractNumId w:val="10"/>
  </w:num>
  <w:num w:numId="6">
    <w:abstractNumId w:val="3"/>
  </w:num>
  <w:num w:numId="7">
    <w:abstractNumId w:val="1"/>
  </w:num>
  <w:num w:numId="8">
    <w:abstractNumId w:val="4"/>
  </w:num>
  <w:num w:numId="9">
    <w:abstractNumId w:val="14"/>
  </w:num>
  <w:num w:numId="10">
    <w:abstractNumId w:val="13"/>
  </w:num>
  <w:num w:numId="11">
    <w:abstractNumId w:val="2"/>
  </w:num>
  <w:num w:numId="12">
    <w:abstractNumId w:val="12"/>
  </w:num>
  <w:num w:numId="13">
    <w:abstractNumId w:val="8"/>
  </w:num>
  <w:num w:numId="14">
    <w:abstractNumId w:val="15"/>
  </w:num>
  <w:num w:numId="15">
    <w:abstractNumId w:val="0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rM0NLYwBrItDJR0lIJTi4sz8/NACoxqAUrk/eUsAAAA"/>
  </w:docVars>
  <w:rsids>
    <w:rsidRoot w:val="003D6CBC"/>
    <w:rsid w:val="000708B4"/>
    <w:rsid w:val="000B39B1"/>
    <w:rsid w:val="000C78B3"/>
    <w:rsid w:val="00130AB5"/>
    <w:rsid w:val="00190D90"/>
    <w:rsid w:val="001A6E3C"/>
    <w:rsid w:val="001B6EBF"/>
    <w:rsid w:val="002550AB"/>
    <w:rsid w:val="00263B3E"/>
    <w:rsid w:val="00266341"/>
    <w:rsid w:val="002C674F"/>
    <w:rsid w:val="002E07F1"/>
    <w:rsid w:val="002F04EA"/>
    <w:rsid w:val="003723CB"/>
    <w:rsid w:val="003A7F83"/>
    <w:rsid w:val="003D6CBC"/>
    <w:rsid w:val="004F06A0"/>
    <w:rsid w:val="004F2DB8"/>
    <w:rsid w:val="00562FB5"/>
    <w:rsid w:val="005806ED"/>
    <w:rsid w:val="00592833"/>
    <w:rsid w:val="0062429B"/>
    <w:rsid w:val="00633CD4"/>
    <w:rsid w:val="00647017"/>
    <w:rsid w:val="006A3F3D"/>
    <w:rsid w:val="0073070E"/>
    <w:rsid w:val="007772E6"/>
    <w:rsid w:val="007C151C"/>
    <w:rsid w:val="007F14F6"/>
    <w:rsid w:val="00927045"/>
    <w:rsid w:val="00A12DCF"/>
    <w:rsid w:val="00A33D5B"/>
    <w:rsid w:val="00A66E26"/>
    <w:rsid w:val="00B427AA"/>
    <w:rsid w:val="00B77FA0"/>
    <w:rsid w:val="00B939A5"/>
    <w:rsid w:val="00BB23D9"/>
    <w:rsid w:val="00BB5307"/>
    <w:rsid w:val="00BC78E1"/>
    <w:rsid w:val="00C74B47"/>
    <w:rsid w:val="00C979BB"/>
    <w:rsid w:val="00D6327E"/>
    <w:rsid w:val="00D81C62"/>
    <w:rsid w:val="00DB6147"/>
    <w:rsid w:val="00DC5249"/>
    <w:rsid w:val="00DF5FFD"/>
    <w:rsid w:val="00E556EA"/>
    <w:rsid w:val="00E6164B"/>
    <w:rsid w:val="00E7217B"/>
    <w:rsid w:val="00E73DD4"/>
    <w:rsid w:val="00EA0A91"/>
    <w:rsid w:val="00F00C2A"/>
    <w:rsid w:val="00F37234"/>
    <w:rsid w:val="00F37F04"/>
    <w:rsid w:val="00F622AE"/>
    <w:rsid w:val="00F933CD"/>
    <w:rsid w:val="00FB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4B92061E"/>
  <w15:chartTrackingRefBased/>
  <w15:docId w15:val="{7DB225E0-A326-4316-9F3A-935EB46BD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39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F5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FFD"/>
  </w:style>
  <w:style w:type="paragraph" w:styleId="Footer">
    <w:name w:val="footer"/>
    <w:basedOn w:val="Normal"/>
    <w:link w:val="FooterChar"/>
    <w:uiPriority w:val="99"/>
    <w:unhideWhenUsed/>
    <w:rsid w:val="00DF5F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FFD"/>
  </w:style>
  <w:style w:type="table" w:styleId="TableGrid">
    <w:name w:val="Table Grid"/>
    <w:basedOn w:val="TableNormal"/>
    <w:uiPriority w:val="39"/>
    <w:rsid w:val="00DF5F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B614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614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939A5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4F2D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0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71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7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oleObject" Target="embeddings/oleObject1.bin"/><Relationship Id="rId26" Type="http://schemas.openxmlformats.org/officeDocument/2006/relationships/image" Target="media/image17.png"/><Relationship Id="rId39" Type="http://schemas.openxmlformats.org/officeDocument/2006/relationships/header" Target="header1.xml"/><Relationship Id="rId21" Type="http://schemas.openxmlformats.org/officeDocument/2006/relationships/image" Target="media/image13.emf"/><Relationship Id="rId34" Type="http://schemas.openxmlformats.org/officeDocument/2006/relationships/oleObject" Target="embeddings/oleObject4.bin"/><Relationship Id="rId42" Type="http://schemas.openxmlformats.org/officeDocument/2006/relationships/footer" Target="footer2.xml"/><Relationship Id="rId7" Type="http://schemas.openxmlformats.org/officeDocument/2006/relationships/hyperlink" Target="https://github.com/vidurawarna/EN2550_CV.git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hyperlink" Target="https://pyimagesearch.com/2020/07/27/opencv-grabcut-foreground-segmentation-and-extraction/" TargetMode="External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oleObject" Target="embeddings/oleObject3.bin"/><Relationship Id="rId36" Type="http://schemas.openxmlformats.org/officeDocument/2006/relationships/hyperlink" Target="https://en.wikipedia.org/wiki/CIELAB_color_space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1.png"/><Relationship Id="rId44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oleObject" Target="embeddings/oleObject2.bin"/><Relationship Id="rId27" Type="http://schemas.openxmlformats.org/officeDocument/2006/relationships/image" Target="media/image18.emf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header" Target="header3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emf"/><Relationship Id="rId25" Type="http://schemas.openxmlformats.org/officeDocument/2006/relationships/image" Target="media/image16.png"/><Relationship Id="rId33" Type="http://schemas.openxmlformats.org/officeDocument/2006/relationships/image" Target="media/image23.emf"/><Relationship Id="rId38" Type="http://schemas.openxmlformats.org/officeDocument/2006/relationships/hyperlink" Target="https://docs.opencv.org/4.x/d8/d83/tutorial_py_grabcut.html" TargetMode="External"/><Relationship Id="rId46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5</TotalTime>
  <Pages>8</Pages>
  <Words>937</Words>
  <Characters>534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37</cp:revision>
  <dcterms:created xsi:type="dcterms:W3CDTF">2022-03-05T04:08:00Z</dcterms:created>
  <dcterms:modified xsi:type="dcterms:W3CDTF">2022-03-05T17:43:00Z</dcterms:modified>
</cp:coreProperties>
</file>